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63F64F" w14:textId="169BB2BB" w:rsidR="0060038E" w:rsidRPr="006E7D49" w:rsidRDefault="0060038E" w:rsidP="0060038E">
      <w:pPr>
        <w:autoSpaceDE w:val="0"/>
        <w:autoSpaceDN w:val="0"/>
        <w:adjustRightInd w:val="0"/>
        <w:spacing w:after="0" w:afterAutospacing="0" w:line="360" w:lineRule="auto"/>
        <w:jc w:val="right"/>
        <w:rPr>
          <w:rFonts w:ascii="Times New Roman" w:hAnsi="Times New Roman"/>
          <w:iCs/>
        </w:rPr>
      </w:pPr>
      <w:r w:rsidRPr="006E7D49">
        <w:rPr>
          <w:rFonts w:ascii="Times New Roman" w:hAnsi="Times New Roman"/>
          <w:iCs/>
        </w:rPr>
        <w:t xml:space="preserve">Załącznik nr </w:t>
      </w:r>
      <w:r w:rsidR="00C532B8">
        <w:rPr>
          <w:rFonts w:ascii="Times New Roman" w:hAnsi="Times New Roman"/>
          <w:iCs/>
        </w:rPr>
        <w:t>3e</w:t>
      </w:r>
      <w:bookmarkStart w:id="0" w:name="_GoBack"/>
      <w:bookmarkEnd w:id="0"/>
      <w:r w:rsidRPr="006E7D49">
        <w:rPr>
          <w:rFonts w:ascii="Times New Roman" w:hAnsi="Times New Roman"/>
          <w:iCs/>
        </w:rPr>
        <w:t xml:space="preserve"> do Zarządzenia Rektora nr </w:t>
      </w:r>
      <w:r w:rsidR="00913A78">
        <w:rPr>
          <w:rFonts w:ascii="Times New Roman" w:hAnsi="Times New Roman"/>
          <w:iCs/>
        </w:rPr>
        <w:t>81/2020</w:t>
      </w:r>
    </w:p>
    <w:p w14:paraId="3E63F650" w14:textId="77777777" w:rsidR="0060038E" w:rsidRPr="006E7D49" w:rsidRDefault="0060038E" w:rsidP="0060038E">
      <w:pPr>
        <w:autoSpaceDE w:val="0"/>
        <w:autoSpaceDN w:val="0"/>
        <w:adjustRightInd w:val="0"/>
        <w:spacing w:after="0" w:afterAutospacing="0" w:line="360" w:lineRule="auto"/>
        <w:ind w:right="4819"/>
        <w:jc w:val="both"/>
        <w:rPr>
          <w:rFonts w:ascii="Times New Roman" w:hAnsi="Times New Roman"/>
        </w:rPr>
      </w:pPr>
      <w:r w:rsidRPr="006E7D49">
        <w:rPr>
          <w:rFonts w:ascii="Times New Roman" w:hAnsi="Times New Roman"/>
        </w:rPr>
        <w:t>___________________________________</w:t>
      </w:r>
    </w:p>
    <w:p w14:paraId="3E63F651" w14:textId="77777777" w:rsidR="0060038E" w:rsidRPr="006E7D49" w:rsidRDefault="0060038E" w:rsidP="0060038E">
      <w:pPr>
        <w:autoSpaceDE w:val="0"/>
        <w:autoSpaceDN w:val="0"/>
        <w:adjustRightInd w:val="0"/>
        <w:spacing w:after="0" w:afterAutospacing="0" w:line="360" w:lineRule="auto"/>
        <w:ind w:right="4819"/>
        <w:jc w:val="both"/>
        <w:rPr>
          <w:rFonts w:ascii="Times New Roman" w:hAnsi="Times New Roman"/>
        </w:rPr>
      </w:pPr>
      <w:r w:rsidRPr="7D3D9926">
        <w:rPr>
          <w:rFonts w:ascii="Times New Roman" w:hAnsi="Times New Roman"/>
        </w:rPr>
        <w:t>(nazwisko i imię)</w:t>
      </w:r>
    </w:p>
    <w:p w14:paraId="3E63F654" w14:textId="77777777" w:rsidR="0060038E" w:rsidRPr="006E7D49" w:rsidRDefault="0060038E" w:rsidP="0060038E">
      <w:pPr>
        <w:autoSpaceDE w:val="0"/>
        <w:autoSpaceDN w:val="0"/>
        <w:adjustRightInd w:val="0"/>
        <w:spacing w:after="0" w:line="360" w:lineRule="auto"/>
        <w:jc w:val="both"/>
        <w:rPr>
          <w:rFonts w:ascii="Times New Roman" w:hAnsi="Times New Roman"/>
          <w:b/>
          <w:bCs/>
        </w:rPr>
      </w:pPr>
    </w:p>
    <w:p w14:paraId="3E63F655" w14:textId="77777777" w:rsidR="0060038E" w:rsidRPr="006E7D49" w:rsidRDefault="0060038E" w:rsidP="0060038E">
      <w:pPr>
        <w:autoSpaceDE w:val="0"/>
        <w:autoSpaceDN w:val="0"/>
        <w:adjustRightInd w:val="0"/>
        <w:spacing w:line="360" w:lineRule="auto"/>
        <w:jc w:val="center"/>
        <w:rPr>
          <w:rFonts w:ascii="Times New Roman" w:hAnsi="Times New Roman"/>
          <w:b/>
          <w:bCs/>
        </w:rPr>
      </w:pPr>
      <w:r w:rsidRPr="006E7D49">
        <w:rPr>
          <w:rFonts w:ascii="Times New Roman" w:hAnsi="Times New Roman"/>
          <w:b/>
          <w:bCs/>
        </w:rPr>
        <w:t>OŚWIADCZENIE</w:t>
      </w:r>
      <w:r w:rsidRPr="006E7D49">
        <w:rPr>
          <w:rFonts w:ascii="Times New Roman" w:hAnsi="Times New Roman"/>
          <w:b/>
          <w:bCs/>
        </w:rPr>
        <w:br/>
        <w:t>autora rozprawy doktorskiej o udzieleniu nieodpłatnej licencji niewyłącznej CC BY</w:t>
      </w:r>
      <w:r>
        <w:rPr>
          <w:rFonts w:ascii="Times New Roman" w:hAnsi="Times New Roman"/>
          <w:b/>
          <w:bCs/>
        </w:rPr>
        <w:t xml:space="preserve"> ND</w:t>
      </w:r>
    </w:p>
    <w:p w14:paraId="3E63F656" w14:textId="77777777" w:rsidR="0060038E" w:rsidRPr="006E7D49" w:rsidRDefault="0060038E" w:rsidP="0060038E">
      <w:pPr>
        <w:autoSpaceDE w:val="0"/>
        <w:autoSpaceDN w:val="0"/>
        <w:adjustRightInd w:val="0"/>
        <w:spacing w:after="0" w:afterAutospacing="0" w:line="360" w:lineRule="auto"/>
        <w:rPr>
          <w:rFonts w:ascii="Times New Roman" w:hAnsi="Times New Roman"/>
        </w:rPr>
      </w:pPr>
      <w:r w:rsidRPr="006E7D49">
        <w:rPr>
          <w:rFonts w:ascii="Times New Roman" w:hAnsi="Times New Roman"/>
        </w:rPr>
        <w:t>Jako autor rozprawy doktorskiej pod tytułem: ______________________________________________________________________________________________________________________________________________________________________________________________________________________________________________________</w:t>
      </w:r>
    </w:p>
    <w:p w14:paraId="3E63F657" w14:textId="18D07331" w:rsidR="0060038E" w:rsidRPr="006E7D49" w:rsidRDefault="0060038E" w:rsidP="0060038E">
      <w:pPr>
        <w:autoSpaceDE w:val="0"/>
        <w:autoSpaceDN w:val="0"/>
        <w:adjustRightInd w:val="0"/>
        <w:spacing w:line="360" w:lineRule="auto"/>
        <w:rPr>
          <w:rFonts w:ascii="Times New Roman" w:hAnsi="Times New Roman"/>
        </w:rPr>
      </w:pPr>
      <w:r>
        <w:rPr>
          <w:rFonts w:ascii="Times New Roman" w:hAnsi="Times New Roman"/>
        </w:rPr>
        <w:t xml:space="preserve">przygotowanej </w:t>
      </w:r>
      <w:r w:rsidR="001006B7">
        <w:rPr>
          <w:rFonts w:ascii="Times New Roman" w:hAnsi="Times New Roman"/>
        </w:rPr>
        <w:t xml:space="preserve">w dyscyplinie naukowej </w:t>
      </w:r>
      <w:r w:rsidRPr="006E7D49">
        <w:rPr>
          <w:rFonts w:ascii="Times New Roman" w:hAnsi="Times New Roman"/>
        </w:rPr>
        <w:t>__________________________________________________________________________________</w:t>
      </w:r>
      <w:r w:rsidR="001006B7">
        <w:rPr>
          <w:rFonts w:ascii="Times New Roman" w:hAnsi="Times New Roman"/>
        </w:rPr>
        <w:t xml:space="preserve">w </w:t>
      </w:r>
      <w:r w:rsidRPr="006E7D49">
        <w:rPr>
          <w:rFonts w:ascii="Times New Roman" w:hAnsi="Times New Roman"/>
        </w:rPr>
        <w:t>Uniwersyte</w:t>
      </w:r>
      <w:r w:rsidR="001006B7">
        <w:rPr>
          <w:rFonts w:ascii="Times New Roman" w:hAnsi="Times New Roman"/>
        </w:rPr>
        <w:t>cie</w:t>
      </w:r>
      <w:r w:rsidRPr="006E7D49">
        <w:rPr>
          <w:rFonts w:ascii="Times New Roman" w:hAnsi="Times New Roman"/>
        </w:rPr>
        <w:t xml:space="preserve"> Ekonomiczn</w:t>
      </w:r>
      <w:r w:rsidR="001006B7">
        <w:rPr>
          <w:rFonts w:ascii="Times New Roman" w:hAnsi="Times New Roman"/>
        </w:rPr>
        <w:t>ym</w:t>
      </w:r>
      <w:r w:rsidRPr="006E7D49">
        <w:rPr>
          <w:rFonts w:ascii="Times New Roman" w:hAnsi="Times New Roman"/>
        </w:rPr>
        <w:t xml:space="preserve"> we Wrocławiu, oświadczam, że: </w:t>
      </w:r>
    </w:p>
    <w:p w14:paraId="3E63F658" w14:textId="5359D2C5" w:rsidR="0060038E" w:rsidRPr="006E7D49" w:rsidRDefault="0060038E" w:rsidP="7D3D9926">
      <w:pPr>
        <w:autoSpaceDE w:val="0"/>
        <w:autoSpaceDN w:val="0"/>
        <w:adjustRightInd w:val="0"/>
        <w:spacing w:after="0" w:afterAutospacing="0" w:line="360" w:lineRule="auto"/>
        <w:jc w:val="both"/>
        <w:rPr>
          <w:rFonts w:ascii="Times New Roman" w:hAnsi="Times New Roman"/>
          <w:b/>
          <w:bCs/>
          <w:lang w:eastAsia="pl-PL"/>
        </w:rPr>
      </w:pPr>
      <w:r w:rsidRPr="7D3D9926">
        <w:rPr>
          <w:rFonts w:ascii="Times New Roman" w:hAnsi="Times New Roman"/>
          <w:lang w:eastAsia="pl-PL"/>
        </w:rPr>
        <w:t xml:space="preserve">Udzielam zgody na udostępnianie rozprawy doktorskiej w Internecie na licencji </w:t>
      </w:r>
      <w:r w:rsidRPr="7D3D9926">
        <w:rPr>
          <w:rFonts w:ascii="Times New Roman" w:hAnsi="Times New Roman"/>
          <w:b/>
          <w:bCs/>
          <w:lang w:eastAsia="pl-PL"/>
        </w:rPr>
        <w:t xml:space="preserve">Creative </w:t>
      </w:r>
      <w:proofErr w:type="spellStart"/>
      <w:r w:rsidRPr="7D3D9926">
        <w:rPr>
          <w:rFonts w:ascii="Times New Roman" w:hAnsi="Times New Roman"/>
          <w:b/>
          <w:bCs/>
          <w:lang w:eastAsia="pl-PL"/>
        </w:rPr>
        <w:t>Commons</w:t>
      </w:r>
      <w:proofErr w:type="spellEnd"/>
      <w:r w:rsidRPr="7D3D9926">
        <w:rPr>
          <w:rFonts w:ascii="Times New Roman" w:hAnsi="Times New Roman"/>
          <w:lang w:eastAsia="pl-PL"/>
        </w:rPr>
        <w:t xml:space="preserve"> </w:t>
      </w:r>
      <w:r w:rsidRPr="7D3D9926">
        <w:rPr>
          <w:rFonts w:ascii="Times New Roman" w:hAnsi="Times New Roman"/>
          <w:b/>
          <w:bCs/>
          <w:lang w:eastAsia="pl-PL"/>
        </w:rPr>
        <w:t>CC-BY-ND</w:t>
      </w:r>
      <w:r w:rsidR="00913A78">
        <w:rPr>
          <w:rFonts w:ascii="Times New Roman" w:hAnsi="Times New Roman"/>
          <w:b/>
          <w:bCs/>
          <w:lang w:eastAsia="pl-PL"/>
        </w:rPr>
        <w:t xml:space="preserve"> </w:t>
      </w:r>
      <w:r w:rsidR="00913A78" w:rsidRPr="006E7D49">
        <w:rPr>
          <w:rFonts w:ascii="Times New Roman" w:hAnsi="Times New Roman"/>
          <w:lang w:eastAsia="pl-PL"/>
        </w:rPr>
        <w:t xml:space="preserve">po </w:t>
      </w:r>
      <w:r w:rsidR="00913A78">
        <w:rPr>
          <w:rFonts w:ascii="Times New Roman" w:hAnsi="Times New Roman"/>
          <w:lang w:eastAsia="pl-PL"/>
        </w:rPr>
        <w:t>nadaniu stopnia naukowego doktora.</w:t>
      </w:r>
    </w:p>
    <w:p w14:paraId="3E63F659" w14:textId="77777777" w:rsidR="0060038E" w:rsidRPr="006E7D49" w:rsidRDefault="0060038E" w:rsidP="0060038E">
      <w:pPr>
        <w:autoSpaceDE w:val="0"/>
        <w:autoSpaceDN w:val="0"/>
        <w:adjustRightInd w:val="0"/>
        <w:spacing w:after="0" w:afterAutospacing="0" w:line="360" w:lineRule="auto"/>
        <w:jc w:val="both"/>
        <w:rPr>
          <w:rFonts w:ascii="Times New Roman" w:hAnsi="Times New Roman"/>
          <w:lang w:eastAsia="pl-PL"/>
        </w:rPr>
      </w:pPr>
      <w:r w:rsidRPr="006E7D49">
        <w:rPr>
          <w:rFonts w:ascii="Times New Roman" w:hAnsi="Times New Roman"/>
          <w:lang w:eastAsia="pl-PL"/>
        </w:rPr>
        <w:t>Licencjodawca udziela niniejszym Licencjobiorcy nieodpłatnej i niewyłącznej licencji na korzystanie z Utworu na terytorium całego świata, na czas nieoznaczony (do momentu wygaśnięcia praw autorskich), na następujących polach eksploatacji:</w:t>
      </w:r>
    </w:p>
    <w:p w14:paraId="3E63F65A" w14:textId="77777777" w:rsidR="0060038E" w:rsidRPr="006E7D49" w:rsidRDefault="0060038E" w:rsidP="0060038E">
      <w:pPr>
        <w:pStyle w:val="Akapitzlist"/>
        <w:numPr>
          <w:ilvl w:val="0"/>
          <w:numId w:val="1"/>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Zwielokrotnianie Utworu, włączanie Utworu do jednego lub więcej Zbiorów, Zwielokrotnianie Utworu włączonego do Zbiorów;</w:t>
      </w:r>
    </w:p>
    <w:p w14:paraId="3E63F65B" w14:textId="77777777" w:rsidR="0060038E" w:rsidRPr="006E7D49" w:rsidRDefault="0060038E" w:rsidP="0060038E">
      <w:pPr>
        <w:pStyle w:val="Akapitzlist"/>
        <w:numPr>
          <w:ilvl w:val="0"/>
          <w:numId w:val="1"/>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Rozpowszechnianie oraz Publiczne Wykonanie Utworu w tym Utworu włączonego do Zbiorów;</w:t>
      </w:r>
    </w:p>
    <w:p w14:paraId="3E63F65C" w14:textId="77777777" w:rsidR="0060038E" w:rsidRPr="006E7D49" w:rsidRDefault="0060038E" w:rsidP="0060038E">
      <w:pPr>
        <w:pStyle w:val="Akapitzlist"/>
        <w:numPr>
          <w:ilvl w:val="0"/>
          <w:numId w:val="1"/>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Pobieranie danych z Utworu oraz ich wtórne wykorzystanie.</w:t>
      </w:r>
    </w:p>
    <w:p w14:paraId="3E63F65D" w14:textId="77777777" w:rsidR="0060038E" w:rsidRDefault="0060038E" w:rsidP="0060038E">
      <w:pPr>
        <w:autoSpaceDE w:val="0"/>
        <w:autoSpaceDN w:val="0"/>
        <w:adjustRightInd w:val="0"/>
        <w:spacing w:after="0" w:afterAutospacing="0" w:line="360" w:lineRule="auto"/>
        <w:jc w:val="both"/>
        <w:rPr>
          <w:rFonts w:ascii="Times New Roman" w:hAnsi="Times New Roman"/>
        </w:rPr>
      </w:pPr>
    </w:p>
    <w:p w14:paraId="3E63F65E" w14:textId="77777777" w:rsidR="00792612" w:rsidRPr="006E7D49" w:rsidRDefault="00792612" w:rsidP="0060038E">
      <w:pPr>
        <w:autoSpaceDE w:val="0"/>
        <w:autoSpaceDN w:val="0"/>
        <w:adjustRightInd w:val="0"/>
        <w:spacing w:after="0" w:afterAutospacing="0" w:line="360" w:lineRule="auto"/>
        <w:jc w:val="both"/>
        <w:rPr>
          <w:rFonts w:ascii="Times New Roman" w:hAnsi="Times New Roman"/>
        </w:rPr>
      </w:pPr>
    </w:p>
    <w:p w14:paraId="3E63F65F" w14:textId="77777777" w:rsidR="0060038E" w:rsidRPr="006E7D49" w:rsidRDefault="0060038E" w:rsidP="0060038E">
      <w:pPr>
        <w:autoSpaceDE w:val="0"/>
        <w:autoSpaceDN w:val="0"/>
        <w:adjustRightInd w:val="0"/>
        <w:spacing w:after="0" w:afterAutospacing="0" w:line="360" w:lineRule="auto"/>
        <w:jc w:val="both"/>
        <w:rPr>
          <w:rFonts w:ascii="Times New Roman" w:hAnsi="Times New Roman"/>
        </w:rPr>
      </w:pPr>
      <w:r w:rsidRPr="006E7D49">
        <w:rPr>
          <w:rFonts w:ascii="Times New Roman" w:hAnsi="Times New Roman"/>
        </w:rPr>
        <w:t>Wrocław, dnia __________________</w:t>
      </w:r>
      <w:r w:rsidRPr="006E7D49">
        <w:rPr>
          <w:rFonts w:ascii="Times New Roman" w:hAnsi="Times New Roman"/>
        </w:rPr>
        <w:tab/>
      </w:r>
      <w:r w:rsidRPr="006E7D49">
        <w:rPr>
          <w:rFonts w:ascii="Times New Roman" w:hAnsi="Times New Roman"/>
        </w:rPr>
        <w:tab/>
      </w:r>
      <w:r w:rsidRPr="006E7D49">
        <w:rPr>
          <w:rFonts w:ascii="Times New Roman" w:hAnsi="Times New Roman"/>
        </w:rPr>
        <w:tab/>
        <w:t xml:space="preserve">___________________________ </w:t>
      </w:r>
    </w:p>
    <w:p w14:paraId="3E63F660" w14:textId="77777777" w:rsidR="0060038E" w:rsidRDefault="0060038E" w:rsidP="0060038E">
      <w:pPr>
        <w:autoSpaceDE w:val="0"/>
        <w:autoSpaceDN w:val="0"/>
        <w:adjustRightInd w:val="0"/>
        <w:spacing w:after="0" w:line="360" w:lineRule="auto"/>
        <w:ind w:left="5664" w:firstLine="708"/>
        <w:jc w:val="both"/>
        <w:rPr>
          <w:rFonts w:ascii="Times New Roman" w:hAnsi="Times New Roman"/>
        </w:rPr>
      </w:pPr>
      <w:r w:rsidRPr="006E7D49">
        <w:rPr>
          <w:rFonts w:ascii="Times New Roman" w:hAnsi="Times New Roman"/>
        </w:rPr>
        <w:t xml:space="preserve"> (podpis autora)</w:t>
      </w:r>
    </w:p>
    <w:p w14:paraId="3E63F661" w14:textId="77777777" w:rsidR="0060038E" w:rsidRDefault="0060038E" w:rsidP="0060038E">
      <w:pPr>
        <w:spacing w:after="0" w:afterAutospacing="0" w:line="360" w:lineRule="auto"/>
        <w:rPr>
          <w:rFonts w:ascii="Times New Roman" w:hAnsi="Times New Roman"/>
        </w:rPr>
      </w:pPr>
      <w:r>
        <w:rPr>
          <w:rFonts w:ascii="Times New Roman" w:hAnsi="Times New Roman"/>
        </w:rPr>
        <w:br w:type="page"/>
      </w:r>
    </w:p>
    <w:p w14:paraId="3E63F662" w14:textId="77777777" w:rsidR="0060038E" w:rsidRPr="006E7D49" w:rsidRDefault="0060038E" w:rsidP="0060038E">
      <w:pPr>
        <w:autoSpaceDE w:val="0"/>
        <w:autoSpaceDN w:val="0"/>
        <w:adjustRightInd w:val="0"/>
        <w:spacing w:line="360" w:lineRule="auto"/>
        <w:jc w:val="center"/>
        <w:rPr>
          <w:rFonts w:ascii="Times New Roman" w:hAnsi="Times New Roman"/>
          <w:b/>
          <w:bCs/>
        </w:rPr>
      </w:pPr>
      <w:r w:rsidRPr="006E7D49">
        <w:rPr>
          <w:rFonts w:ascii="Times New Roman" w:hAnsi="Times New Roman"/>
          <w:b/>
        </w:rPr>
        <w:lastRenderedPageBreak/>
        <w:t xml:space="preserve">Załącznik do oświadczenia </w:t>
      </w:r>
      <w:r w:rsidRPr="006E7D49">
        <w:rPr>
          <w:rFonts w:ascii="Times New Roman" w:hAnsi="Times New Roman"/>
          <w:b/>
          <w:bCs/>
        </w:rPr>
        <w:t xml:space="preserve">autora rozprawy doktorskiej </w:t>
      </w:r>
    </w:p>
    <w:p w14:paraId="3E63F663" w14:textId="77777777" w:rsidR="0060038E" w:rsidRPr="006E7D49" w:rsidRDefault="0060038E" w:rsidP="0060038E">
      <w:pPr>
        <w:autoSpaceDE w:val="0"/>
        <w:autoSpaceDN w:val="0"/>
        <w:adjustRightInd w:val="0"/>
        <w:spacing w:line="360" w:lineRule="auto"/>
        <w:jc w:val="center"/>
        <w:rPr>
          <w:rFonts w:ascii="Times New Roman" w:hAnsi="Times New Roman"/>
          <w:b/>
          <w:bCs/>
        </w:rPr>
      </w:pPr>
      <w:r w:rsidRPr="006E7D49">
        <w:rPr>
          <w:rFonts w:ascii="Times New Roman" w:hAnsi="Times New Roman"/>
          <w:b/>
          <w:bCs/>
        </w:rPr>
        <w:t>o udzieleniu nieodpłatnej licencji niewyłącznej CC BY</w:t>
      </w:r>
      <w:r>
        <w:rPr>
          <w:rFonts w:ascii="Times New Roman" w:hAnsi="Times New Roman"/>
          <w:b/>
          <w:bCs/>
        </w:rPr>
        <w:t xml:space="preserve"> ND</w:t>
      </w:r>
    </w:p>
    <w:p w14:paraId="3E63F664" w14:textId="77777777" w:rsidR="0060038E" w:rsidRDefault="0060038E" w:rsidP="0060038E">
      <w:pPr>
        <w:autoSpaceDE w:val="0"/>
        <w:autoSpaceDN w:val="0"/>
        <w:adjustRightInd w:val="0"/>
        <w:spacing w:after="0" w:line="360" w:lineRule="auto"/>
        <w:jc w:val="center"/>
        <w:rPr>
          <w:rFonts w:ascii="Times New Roman" w:hAnsi="Times New Roman"/>
          <w:b/>
        </w:rPr>
      </w:pPr>
      <w:r w:rsidRPr="006E7D49">
        <w:rPr>
          <w:rFonts w:ascii="Times New Roman" w:hAnsi="Times New Roman"/>
          <w:b/>
        </w:rPr>
        <w:t xml:space="preserve">Creative </w:t>
      </w:r>
      <w:proofErr w:type="spellStart"/>
      <w:r w:rsidRPr="006E7D49">
        <w:rPr>
          <w:rFonts w:ascii="Times New Roman" w:hAnsi="Times New Roman"/>
          <w:b/>
        </w:rPr>
        <w:t>Commons</w:t>
      </w:r>
      <w:proofErr w:type="spellEnd"/>
      <w:r w:rsidRPr="006E7D49">
        <w:rPr>
          <w:rFonts w:ascii="Times New Roman" w:hAnsi="Times New Roman"/>
          <w:b/>
        </w:rPr>
        <w:t xml:space="preserve"> Uznanie autorstwa </w:t>
      </w:r>
      <w:r>
        <w:rPr>
          <w:rFonts w:ascii="Times New Roman" w:hAnsi="Times New Roman"/>
          <w:b/>
        </w:rPr>
        <w:t xml:space="preserve">Bez Utworów Zależnych </w:t>
      </w:r>
      <w:r w:rsidRPr="006E7D49">
        <w:rPr>
          <w:rFonts w:ascii="Times New Roman" w:hAnsi="Times New Roman"/>
          <w:b/>
        </w:rPr>
        <w:t xml:space="preserve">4.0 </w:t>
      </w:r>
    </w:p>
    <w:p w14:paraId="3E63F665" w14:textId="77777777" w:rsidR="0060038E" w:rsidRPr="006E7D49" w:rsidRDefault="0060038E" w:rsidP="0060038E">
      <w:pPr>
        <w:autoSpaceDE w:val="0"/>
        <w:autoSpaceDN w:val="0"/>
        <w:adjustRightInd w:val="0"/>
        <w:spacing w:after="0" w:line="360" w:lineRule="auto"/>
        <w:jc w:val="center"/>
        <w:rPr>
          <w:rFonts w:ascii="Times New Roman" w:hAnsi="Times New Roman"/>
          <w:b/>
        </w:rPr>
      </w:pPr>
      <w:r w:rsidRPr="006E7D49">
        <w:rPr>
          <w:rFonts w:ascii="Times New Roman" w:hAnsi="Times New Roman"/>
          <w:b/>
        </w:rPr>
        <w:t>Międzynarodowa Licencja Publiczna</w:t>
      </w:r>
    </w:p>
    <w:p w14:paraId="3E63F666" w14:textId="77777777" w:rsidR="0060038E" w:rsidRDefault="0060038E" w:rsidP="0060038E">
      <w:pPr>
        <w:autoSpaceDE w:val="0"/>
        <w:autoSpaceDN w:val="0"/>
        <w:adjustRightInd w:val="0"/>
        <w:spacing w:after="0" w:line="360" w:lineRule="auto"/>
        <w:jc w:val="center"/>
        <w:rPr>
          <w:rFonts w:ascii="Times New Roman" w:hAnsi="Times New Roman"/>
        </w:rPr>
      </w:pPr>
      <w:r w:rsidRPr="0060038E">
        <w:rPr>
          <w:rFonts w:ascii="Times New Roman" w:hAnsi="Times New Roman"/>
        </w:rPr>
        <w:t>https://creativecommons.org/licenses/by-nd/4.0/legalcode.pl</w:t>
      </w:r>
    </w:p>
    <w:p w14:paraId="3E63F667" w14:textId="77777777" w:rsidR="0060038E" w:rsidRPr="006E7D49" w:rsidRDefault="0060038E" w:rsidP="0060038E">
      <w:pPr>
        <w:autoSpaceDE w:val="0"/>
        <w:autoSpaceDN w:val="0"/>
        <w:adjustRightInd w:val="0"/>
        <w:spacing w:after="0" w:line="360" w:lineRule="auto"/>
        <w:jc w:val="both"/>
        <w:rPr>
          <w:rFonts w:ascii="Times New Roman" w:hAnsi="Times New Roman"/>
        </w:rPr>
      </w:pPr>
      <w:r w:rsidRPr="006E7D49">
        <w:rPr>
          <w:rFonts w:ascii="Times New Roman" w:hAnsi="Times New Roman"/>
        </w:rPr>
        <w:t xml:space="preserve">Przystąpienie do wykonywania Uprawnień Licencyjnych oznacza akceptację i zgodę Licencjodawcy na związanie się warunkami niniejszej licencji Creative </w:t>
      </w:r>
      <w:proofErr w:type="spellStart"/>
      <w:r w:rsidRPr="006E7D49">
        <w:rPr>
          <w:rFonts w:ascii="Times New Roman" w:hAnsi="Times New Roman"/>
        </w:rPr>
        <w:t>Commons</w:t>
      </w:r>
      <w:proofErr w:type="spellEnd"/>
      <w:r w:rsidRPr="006E7D49">
        <w:rPr>
          <w:rFonts w:ascii="Times New Roman" w:hAnsi="Times New Roman"/>
        </w:rPr>
        <w:t xml:space="preserve"> Uznanie autorstwa</w:t>
      </w:r>
      <w:r>
        <w:rPr>
          <w:rFonts w:ascii="Times New Roman" w:hAnsi="Times New Roman"/>
        </w:rPr>
        <w:t xml:space="preserve"> </w:t>
      </w:r>
      <w:r w:rsidRPr="006E7D49">
        <w:rPr>
          <w:rFonts w:ascii="Times New Roman" w:hAnsi="Times New Roman"/>
        </w:rPr>
        <w:t xml:space="preserve"> 4.0 </w:t>
      </w:r>
      <w:r>
        <w:rPr>
          <w:rFonts w:ascii="Times New Roman" w:hAnsi="Times New Roman"/>
        </w:rPr>
        <w:t xml:space="preserve">Bez Utworów Zależnych </w:t>
      </w:r>
      <w:r w:rsidRPr="006E7D49">
        <w:rPr>
          <w:rFonts w:ascii="Times New Roman" w:hAnsi="Times New Roman"/>
        </w:rPr>
        <w:t>Międzynarodowa Licencja Publiczna (“Licencja Publiczna”). W zakresie, w jakim niniejsza Licencja Publiczna może być interpretowana jako umowa, Uprawnienia Licencyjne przyznawane są Licencjobiorcy w zamian za zgodę Licencjobiorcy na niniejsze warunki, a Licencjodawca udziela Licencjobiorcy owe uprawnienia w zamian za korzyści płynące dla Licencjodawcy z udostępnienia Utworu Licencjonowanego na niniejszych warunkach.</w:t>
      </w:r>
    </w:p>
    <w:p w14:paraId="3E63F668" w14:textId="77777777" w:rsidR="0060038E" w:rsidRPr="006E7D49" w:rsidRDefault="0060038E" w:rsidP="0060038E">
      <w:pPr>
        <w:autoSpaceDE w:val="0"/>
        <w:autoSpaceDN w:val="0"/>
        <w:adjustRightInd w:val="0"/>
        <w:spacing w:after="0" w:line="360" w:lineRule="auto"/>
        <w:jc w:val="both"/>
        <w:rPr>
          <w:rFonts w:ascii="Times New Roman" w:hAnsi="Times New Roman"/>
        </w:rPr>
      </w:pPr>
    </w:p>
    <w:p w14:paraId="3E63F669" w14:textId="77777777" w:rsidR="0060038E" w:rsidRPr="006E7D49" w:rsidRDefault="0060038E" w:rsidP="0060038E">
      <w:pPr>
        <w:autoSpaceDE w:val="0"/>
        <w:autoSpaceDN w:val="0"/>
        <w:adjustRightInd w:val="0"/>
        <w:spacing w:after="0" w:line="360" w:lineRule="auto"/>
        <w:jc w:val="center"/>
        <w:rPr>
          <w:rFonts w:ascii="Times New Roman" w:hAnsi="Times New Roman"/>
          <w:b/>
        </w:rPr>
      </w:pPr>
      <w:r w:rsidRPr="006E7D49">
        <w:rPr>
          <w:rFonts w:ascii="Times New Roman" w:hAnsi="Times New Roman"/>
          <w:b/>
          <w:bCs/>
        </w:rPr>
        <w:t>§ 1 – Definicje</w:t>
      </w:r>
    </w:p>
    <w:p w14:paraId="3E63F66A" w14:textId="77777777" w:rsidR="0060038E" w:rsidRPr="00C02CBE" w:rsidRDefault="0060038E" w:rsidP="0060038E">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Utwór Zależny</w:t>
      </w:r>
      <w:r w:rsidRPr="00C02CBE">
        <w:rPr>
          <w:rFonts w:ascii="Times New Roman" w:hAnsi="Times New Roman"/>
        </w:rPr>
        <w:t xml:space="preserve"> oznacza materiał objęty Prawami Autorskimi i Prawami Podobnymi do Praw Autorskich, pochodzący od, lub opracowany na podstawie Utworu Licencjonowanego, w którym następuje tłumaczenie Utworu Licencjonowanego, jego zmiana, aranżacja, przetworzenie lub inna modyfikacja w taki sposób, że wymagane jest zezwolenie na podstawie Prawa Autorskiego i Praw Podobnych do Praw Autorskich należących do Licencjodawcy. Dla celów niniejszej Licencji Publicznej, jeśli Utwór Licencjonowany jest utworem muzycznym, wykonaniem lub nagraniem dźwiękowym, Utwór Zależny powstaje zawsze, gdy Utwór Licencjonowany zostaje zsynchronizowany w relacji czasowej z ruchomym obrazem.</w:t>
      </w:r>
    </w:p>
    <w:p w14:paraId="3E63F66B" w14:textId="77777777" w:rsidR="0060038E" w:rsidRPr="00C02CBE" w:rsidRDefault="0060038E" w:rsidP="0060038E">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Prawa Autorskie i Prawa Podobne do Praw Autorskich</w:t>
      </w:r>
      <w:r w:rsidRPr="00C02CBE">
        <w:rPr>
          <w:rFonts w:ascii="Times New Roman" w:hAnsi="Times New Roman"/>
        </w:rPr>
        <w:t xml:space="preserve"> oznaczają prawo autorskie i/lub prawa ściśle związane z prawem autorskim, włącznie z, bez ograniczeń, wykonywaniem, nadawaniem, nagrywaniem dźwięku, oraz Prawami </w:t>
      </w:r>
      <w:proofErr w:type="spellStart"/>
      <w:r w:rsidRPr="00C02CBE">
        <w:rPr>
          <w:rFonts w:ascii="Times New Roman" w:hAnsi="Times New Roman"/>
        </w:rPr>
        <w:t>Sui</w:t>
      </w:r>
      <w:proofErr w:type="spellEnd"/>
      <w:r w:rsidRPr="00C02CBE">
        <w:rPr>
          <w:rFonts w:ascii="Times New Roman" w:hAnsi="Times New Roman"/>
        </w:rPr>
        <w:t xml:space="preserve"> </w:t>
      </w:r>
      <w:proofErr w:type="spellStart"/>
      <w:r w:rsidRPr="00C02CBE">
        <w:rPr>
          <w:rFonts w:ascii="Times New Roman" w:hAnsi="Times New Roman"/>
        </w:rPr>
        <w:t>Generis</w:t>
      </w:r>
      <w:proofErr w:type="spellEnd"/>
      <w:r w:rsidRPr="00C02CBE">
        <w:rPr>
          <w:rFonts w:ascii="Times New Roman" w:hAnsi="Times New Roman"/>
        </w:rPr>
        <w:t xml:space="preserve"> do Baz Danych, bez względu na to, w jaki sposób prawa te są nazywane i kategoryzowane. Dla celów niniejszej Licencji Publicznej, prawa wymienione w § 2 ust. 2 pkt 1-2 nie są Prawami Autorskimi i Prawami Podobnymi do Praw Autorskich.</w:t>
      </w:r>
    </w:p>
    <w:p w14:paraId="3E63F66C" w14:textId="77777777" w:rsidR="0060038E" w:rsidRPr="00C02CBE" w:rsidRDefault="0060038E" w:rsidP="0060038E">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Skuteczne Zabezpieczenia Techniczne</w:t>
      </w:r>
      <w:r w:rsidRPr="00C02CBE">
        <w:rPr>
          <w:rFonts w:ascii="Times New Roman" w:hAnsi="Times New Roman"/>
        </w:rPr>
        <w:t xml:space="preserve"> oznaczają środki, które, w braku odpowiedniego zezwolenia, nie mogą być obchodzone na podstawie praw wykonujących zobowiązanie przyjęte </w:t>
      </w:r>
      <w:r w:rsidRPr="00C02CBE">
        <w:rPr>
          <w:rFonts w:ascii="Times New Roman" w:hAnsi="Times New Roman"/>
        </w:rPr>
        <w:lastRenderedPageBreak/>
        <w:t>na podstawie art. 11 Traktatu Światowej Organizacji Własności Intelektualnej o Prawie Autorskim z dn. 20 grudnia 1996, lub podobnych umów międzynarodowych.</w:t>
      </w:r>
    </w:p>
    <w:p w14:paraId="3E63F66D" w14:textId="77777777" w:rsidR="0060038E" w:rsidRPr="00C02CBE" w:rsidRDefault="0060038E" w:rsidP="0060038E">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Wyjątki i Ograniczenia</w:t>
      </w:r>
      <w:r w:rsidRPr="00C02CBE">
        <w:rPr>
          <w:rFonts w:ascii="Times New Roman" w:hAnsi="Times New Roman"/>
        </w:rPr>
        <w:t xml:space="preserve"> oznaczają dozwolony użytek lub inne wyjątki lub ograniczenia Praw Autorskich i Praw Podobnych do Praw Autorskich, mające zastosowanie do korzystania z Utworu Licencjonowanego przez Licencjobiorcę.</w:t>
      </w:r>
    </w:p>
    <w:p w14:paraId="3E63F66E" w14:textId="77777777" w:rsidR="0060038E" w:rsidRPr="00C02CBE" w:rsidRDefault="0060038E" w:rsidP="0060038E">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Utwór Licencjonowany</w:t>
      </w:r>
      <w:r w:rsidRPr="00C02CBE">
        <w:rPr>
          <w:rFonts w:ascii="Times New Roman" w:hAnsi="Times New Roman"/>
        </w:rPr>
        <w:t xml:space="preserve"> oznacza dzieło artystyczne lub literackie, bazę danych, lub inny materiał, do którego Licencjodawca zastosował niniejszą Licencję Publiczną.</w:t>
      </w:r>
    </w:p>
    <w:p w14:paraId="3E63F66F" w14:textId="77777777" w:rsidR="0060038E" w:rsidRPr="00C02CBE" w:rsidRDefault="0060038E" w:rsidP="0060038E">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Uprawnienia Licencyjne</w:t>
      </w:r>
      <w:r w:rsidRPr="00C02CBE">
        <w:rPr>
          <w:rFonts w:ascii="Times New Roman" w:hAnsi="Times New Roman"/>
        </w:rPr>
        <w:t xml:space="preserve"> oznaczają uprawnienia przyznane Licencjobiorcy na warunkach niniejszej Licencji Publicznej, ograniczające się do wszystkich Praw Autorskich i Praw Podobnych do Praw Autorskich regulujących korzystanie z Utworu Licencjonowanego przez Licencjobiorcę, i które Licencjodawca jest upoważniony licencjonować.</w:t>
      </w:r>
    </w:p>
    <w:p w14:paraId="3E63F670" w14:textId="77777777" w:rsidR="0060038E" w:rsidRPr="00C02CBE" w:rsidRDefault="0060038E" w:rsidP="0060038E">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Licencjodawca</w:t>
      </w:r>
      <w:r w:rsidRPr="00C02CBE">
        <w:rPr>
          <w:rFonts w:ascii="Times New Roman" w:hAnsi="Times New Roman"/>
        </w:rPr>
        <w:t xml:space="preserve"> oznacza osobę(y) fizyczną(e) lub podmiot(y) udzielający(e) praw na warunkach niniejszej Licencji Publicznej.</w:t>
      </w:r>
    </w:p>
    <w:p w14:paraId="3E63F671" w14:textId="77777777" w:rsidR="0060038E" w:rsidRPr="00C02CBE" w:rsidRDefault="0060038E" w:rsidP="0060038E">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Dzielenie się</w:t>
      </w:r>
      <w:r w:rsidRPr="00C02CBE">
        <w:rPr>
          <w:rFonts w:ascii="Times New Roman" w:hAnsi="Times New Roman"/>
        </w:rPr>
        <w:t xml:space="preserve"> oznacza udostępniane publiczne utworu jakimikolwiek środkami, wymagające zgody na podstawie Uprawnień Licencyjnych, takie jak reprodukcja, publiczne wystawianie, publiczne wykonanie, rozprowadzanie, rozpowszechnianie, komunikowanie, importowanie oraz publiczne udostępnianie utworu w taki sposób, aby każdy mógł mieć do niego dostęp w miejscu i czasie przez siebie wybranym.</w:t>
      </w:r>
    </w:p>
    <w:p w14:paraId="3E63F672" w14:textId="77777777" w:rsidR="0060038E" w:rsidRPr="00C02CBE" w:rsidRDefault="0060038E" w:rsidP="0060038E">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 xml:space="preserve">Prawa </w:t>
      </w:r>
      <w:proofErr w:type="spellStart"/>
      <w:r w:rsidRPr="00C02CBE">
        <w:rPr>
          <w:rFonts w:ascii="Times New Roman" w:hAnsi="Times New Roman"/>
          <w:b/>
        </w:rPr>
        <w:t>Sui</w:t>
      </w:r>
      <w:proofErr w:type="spellEnd"/>
      <w:r w:rsidRPr="00C02CBE">
        <w:rPr>
          <w:rFonts w:ascii="Times New Roman" w:hAnsi="Times New Roman"/>
          <w:b/>
        </w:rPr>
        <w:t xml:space="preserve"> </w:t>
      </w:r>
      <w:proofErr w:type="spellStart"/>
      <w:r w:rsidRPr="00C02CBE">
        <w:rPr>
          <w:rFonts w:ascii="Times New Roman" w:hAnsi="Times New Roman"/>
          <w:b/>
        </w:rPr>
        <w:t>Generis</w:t>
      </w:r>
      <w:proofErr w:type="spellEnd"/>
      <w:r w:rsidRPr="00C02CBE">
        <w:rPr>
          <w:rFonts w:ascii="Times New Roman" w:hAnsi="Times New Roman"/>
          <w:b/>
        </w:rPr>
        <w:t xml:space="preserve"> do Baz Danych</w:t>
      </w:r>
      <w:r w:rsidRPr="00C02CBE">
        <w:rPr>
          <w:rFonts w:ascii="Times New Roman" w:hAnsi="Times New Roman"/>
        </w:rPr>
        <w:t xml:space="preserve"> oznaczają prawa inne niż prawo autorskie, wynikające z Dyrektywy Parlamentu Europejskiego i Rady Nr 96/9/WE z 11 marca 1996 r. o prawnej ochronie baz danych, z późniejszymi zmianami/lub zastępowanej nową, jak również inne prawa odpowiadające im istotnie, obowiązujące gdziekolwiek na świecie.</w:t>
      </w:r>
    </w:p>
    <w:p w14:paraId="3E63F673" w14:textId="77777777" w:rsidR="0060038E" w:rsidRPr="00C02CBE" w:rsidRDefault="0060038E" w:rsidP="0060038E">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Licencjobiorca</w:t>
      </w:r>
      <w:r w:rsidRPr="00C02CBE">
        <w:rPr>
          <w:rFonts w:ascii="Times New Roman" w:hAnsi="Times New Roman"/>
        </w:rPr>
        <w:t xml:space="preserve"> oznacza podmiot wykonujący Uprawnienia Licencyjne na warunkach niniejszej Licencji Publicznej.</w:t>
      </w:r>
    </w:p>
    <w:p w14:paraId="3E63F674" w14:textId="77777777" w:rsidR="0060038E" w:rsidRPr="006E7D49" w:rsidRDefault="0060038E" w:rsidP="0060038E">
      <w:pPr>
        <w:autoSpaceDE w:val="0"/>
        <w:autoSpaceDN w:val="0"/>
        <w:adjustRightInd w:val="0"/>
        <w:spacing w:after="0" w:line="360" w:lineRule="auto"/>
        <w:jc w:val="center"/>
        <w:rPr>
          <w:rFonts w:ascii="Times New Roman" w:hAnsi="Times New Roman"/>
          <w:b/>
        </w:rPr>
      </w:pPr>
      <w:r w:rsidRPr="006E7D49">
        <w:rPr>
          <w:rFonts w:ascii="Times New Roman" w:hAnsi="Times New Roman"/>
          <w:b/>
        </w:rPr>
        <w:t>§ 2 – Zakres</w:t>
      </w:r>
    </w:p>
    <w:p w14:paraId="3E63F675" w14:textId="77777777" w:rsidR="0060038E" w:rsidRPr="00C02CBE" w:rsidRDefault="0060038E" w:rsidP="0060038E">
      <w:pPr>
        <w:pStyle w:val="Akapitzlist"/>
        <w:numPr>
          <w:ilvl w:val="0"/>
          <w:numId w:val="3"/>
        </w:numPr>
        <w:autoSpaceDE w:val="0"/>
        <w:autoSpaceDN w:val="0"/>
        <w:adjustRightInd w:val="0"/>
        <w:spacing w:after="0" w:line="360" w:lineRule="auto"/>
        <w:jc w:val="both"/>
        <w:rPr>
          <w:rFonts w:ascii="Times New Roman" w:hAnsi="Times New Roman"/>
        </w:rPr>
      </w:pPr>
      <w:r w:rsidRPr="00C02CBE">
        <w:rPr>
          <w:rFonts w:ascii="Times New Roman" w:hAnsi="Times New Roman"/>
          <w:b/>
        </w:rPr>
        <w:t>Udzielenie licencji</w:t>
      </w:r>
      <w:r w:rsidRPr="00C02CBE">
        <w:rPr>
          <w:rFonts w:ascii="Times New Roman" w:hAnsi="Times New Roman"/>
        </w:rPr>
        <w:t>.</w:t>
      </w:r>
    </w:p>
    <w:p w14:paraId="3E63F676" w14:textId="77777777" w:rsidR="0060038E" w:rsidRPr="00C02CBE" w:rsidRDefault="0060038E" w:rsidP="0060038E">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Zgodnie z postanowieniami niniejszej Licencji Publicznej, Licencjodawca udziela niniejszym Licencjobiorcy, nieodpłatnej, nieobejmującej prawa do udzielania sublicencji, niewyłącznej, nieodwołalnej licencji na korzystanie z Utworu na terytorium całego świata w odniesieniu Utworu Licencjonowanego Uprawnień Licencyjnych do:</w:t>
      </w:r>
    </w:p>
    <w:p w14:paraId="3E63F677" w14:textId="77777777" w:rsidR="0060038E" w:rsidRPr="00C02CBE" w:rsidRDefault="0060038E" w:rsidP="0060038E">
      <w:pPr>
        <w:pStyle w:val="Akapitzlist"/>
        <w:numPr>
          <w:ilvl w:val="0"/>
          <w:numId w:val="5"/>
        </w:numPr>
        <w:autoSpaceDE w:val="0"/>
        <w:autoSpaceDN w:val="0"/>
        <w:adjustRightInd w:val="0"/>
        <w:spacing w:after="0" w:line="360" w:lineRule="auto"/>
        <w:jc w:val="both"/>
        <w:rPr>
          <w:rFonts w:ascii="Times New Roman" w:hAnsi="Times New Roman"/>
        </w:rPr>
      </w:pPr>
      <w:r w:rsidRPr="00C02CBE">
        <w:rPr>
          <w:rFonts w:ascii="Times New Roman" w:hAnsi="Times New Roman"/>
        </w:rPr>
        <w:t>zwielokrotniania i Dzielenia się Utworem Licencjonowan</w:t>
      </w:r>
      <w:r>
        <w:rPr>
          <w:rFonts w:ascii="Times New Roman" w:hAnsi="Times New Roman"/>
        </w:rPr>
        <w:t>ym w całości lub części, i</w:t>
      </w:r>
    </w:p>
    <w:p w14:paraId="3E63F678" w14:textId="77777777" w:rsidR="0060038E" w:rsidRPr="00C02CBE" w:rsidRDefault="0060038E" w:rsidP="0060038E">
      <w:pPr>
        <w:pStyle w:val="Akapitzlist"/>
        <w:numPr>
          <w:ilvl w:val="0"/>
          <w:numId w:val="5"/>
        </w:numPr>
        <w:autoSpaceDE w:val="0"/>
        <w:autoSpaceDN w:val="0"/>
        <w:adjustRightInd w:val="0"/>
        <w:spacing w:after="0" w:line="360" w:lineRule="auto"/>
        <w:jc w:val="both"/>
        <w:rPr>
          <w:rFonts w:ascii="Times New Roman" w:hAnsi="Times New Roman"/>
        </w:rPr>
      </w:pPr>
      <w:r w:rsidRPr="00C02CBE">
        <w:rPr>
          <w:rFonts w:ascii="Times New Roman" w:hAnsi="Times New Roman"/>
        </w:rPr>
        <w:t xml:space="preserve">tworzenia, zwielokrotniania </w:t>
      </w:r>
      <w:r>
        <w:rPr>
          <w:rFonts w:ascii="Times New Roman" w:hAnsi="Times New Roman"/>
        </w:rPr>
        <w:t>Utworu</w:t>
      </w:r>
      <w:r w:rsidRPr="00C02CBE">
        <w:rPr>
          <w:rFonts w:ascii="Times New Roman" w:hAnsi="Times New Roman"/>
        </w:rPr>
        <w:t xml:space="preserve"> </w:t>
      </w:r>
      <w:r w:rsidR="00A0374A">
        <w:rPr>
          <w:rFonts w:ascii="Times New Roman" w:hAnsi="Times New Roman"/>
        </w:rPr>
        <w:t>Licencjonowanego, lecz nie D</w:t>
      </w:r>
      <w:r>
        <w:rPr>
          <w:rFonts w:ascii="Times New Roman" w:hAnsi="Times New Roman"/>
        </w:rPr>
        <w:t>zielenia się nim</w:t>
      </w:r>
      <w:r w:rsidRPr="00C02CBE">
        <w:rPr>
          <w:rFonts w:ascii="Times New Roman" w:hAnsi="Times New Roman"/>
        </w:rPr>
        <w:t>.</w:t>
      </w:r>
    </w:p>
    <w:p w14:paraId="3E63F679" w14:textId="77777777" w:rsidR="0060038E" w:rsidRPr="00C02CBE" w:rsidRDefault="0060038E" w:rsidP="0060038E">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Wyjątki i Ograniczenia. W razie wątpliwości, w przypadku, gdy korzystanie przez Licencjobiorcę odbywa się w ramach Wyjątków i Ograniczeń, niniejsza Licencja Publiczna nie ma zastosowania, a Licencjobiorca nie jest zobowiązany do przestrzegania jej warunków.</w:t>
      </w:r>
    </w:p>
    <w:p w14:paraId="3E63F67A" w14:textId="77777777" w:rsidR="0060038E" w:rsidRPr="00C02CBE" w:rsidRDefault="0060038E" w:rsidP="0060038E">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 xml:space="preserve">Czas trwania. Czas trwania niniejszej Licencji Publicznej </w:t>
      </w:r>
      <w:r w:rsidRPr="00792612">
        <w:rPr>
          <w:rFonts w:ascii="Times New Roman" w:hAnsi="Times New Roman" w:cs="Times New Roman"/>
        </w:rPr>
        <w:t xml:space="preserve">określony jest w </w:t>
      </w:r>
      <w:r w:rsidR="00792612" w:rsidRPr="00792612">
        <w:rPr>
          <w:rFonts w:ascii="Times New Roman" w:hAnsi="Times New Roman" w:cs="Times New Roman"/>
          <w:sz w:val="24"/>
          <w:szCs w:val="24"/>
          <w:u w:val="single"/>
        </w:rPr>
        <w:t>§ 6 ust.1.</w:t>
      </w:r>
    </w:p>
    <w:p w14:paraId="3E63F67B" w14:textId="77777777" w:rsidR="0060038E" w:rsidRPr="00C02CBE" w:rsidRDefault="0060038E" w:rsidP="0060038E">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lastRenderedPageBreak/>
        <w:t xml:space="preserve">Środki przekazu i formaty; zezwolenie na modyfikacje techniczne. Licencjodawca upoważnia Licencjobiorcę do wykonywania Uprawnień Licencyjnych za pośrednictwem wszystkich znanych lub mających powstać w przyszłości środków przekazu oraz we wszystkich znanych lub mających powstać w przyszłości formatach, a także do dokonywania w tym celu koniecznych modyfikacji technicznych. Licencjodawca zrzeka się i/lub zobowiązuje do niewykonywania prawa do zabronienia Licencjobiorcy dokonywania modyfikacji technicznych koniecznych dla wykonywania Uprawnień Licencyjnych, włącznie z modyfikacjami technicznymi koniecznymi do obejścia Skutecznych Zabezpieczeń Technicznych. Dla celów niniejszej Licencji Publicznej, proste dokonanie modyfikacji </w:t>
      </w:r>
      <w:r w:rsidRPr="00792612">
        <w:rPr>
          <w:rFonts w:ascii="Times New Roman" w:hAnsi="Times New Roman" w:cs="Times New Roman"/>
        </w:rPr>
        <w:t xml:space="preserve">objętych niniejszym </w:t>
      </w:r>
      <w:r w:rsidR="00792612" w:rsidRPr="00792612">
        <w:rPr>
          <w:rFonts w:ascii="Times New Roman" w:hAnsi="Times New Roman" w:cs="Times New Roman"/>
          <w:sz w:val="24"/>
          <w:szCs w:val="24"/>
          <w:u w:val="single"/>
        </w:rPr>
        <w:t>§ 2 ust. 1 pkt 4</w:t>
      </w:r>
      <w:r w:rsidR="00792612" w:rsidRPr="00792612">
        <w:rPr>
          <w:rFonts w:ascii="Times New Roman" w:hAnsi="Times New Roman" w:cs="Times New Roman"/>
          <w:sz w:val="24"/>
          <w:szCs w:val="24"/>
        </w:rPr>
        <w:t xml:space="preserve"> </w:t>
      </w:r>
      <w:r w:rsidRPr="00792612">
        <w:rPr>
          <w:rFonts w:ascii="Times New Roman" w:hAnsi="Times New Roman" w:cs="Times New Roman"/>
        </w:rPr>
        <w:t>nie</w:t>
      </w:r>
      <w:r w:rsidRPr="00C02CBE">
        <w:rPr>
          <w:rFonts w:ascii="Times New Roman" w:hAnsi="Times New Roman"/>
        </w:rPr>
        <w:t xml:space="preserve"> prowadzi do powstania Utworu Zależnego.</w:t>
      </w:r>
    </w:p>
    <w:p w14:paraId="3E63F67C" w14:textId="77777777" w:rsidR="0060038E" w:rsidRPr="00C02CBE" w:rsidRDefault="0060038E" w:rsidP="0060038E">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Dalsi odbiorcy.</w:t>
      </w:r>
    </w:p>
    <w:p w14:paraId="3E63F67D" w14:textId="77777777" w:rsidR="0060038E" w:rsidRPr="00C02CBE" w:rsidRDefault="0060038E" w:rsidP="0060038E">
      <w:pPr>
        <w:pStyle w:val="Akapitzlist"/>
        <w:numPr>
          <w:ilvl w:val="0"/>
          <w:numId w:val="6"/>
        </w:numPr>
        <w:autoSpaceDE w:val="0"/>
        <w:autoSpaceDN w:val="0"/>
        <w:adjustRightInd w:val="0"/>
        <w:spacing w:after="0" w:line="360" w:lineRule="auto"/>
        <w:jc w:val="both"/>
        <w:rPr>
          <w:rFonts w:ascii="Times New Roman" w:hAnsi="Times New Roman"/>
        </w:rPr>
      </w:pPr>
      <w:r w:rsidRPr="00C02CBE">
        <w:rPr>
          <w:rFonts w:ascii="Times New Roman" w:hAnsi="Times New Roman"/>
          <w:u w:val="single"/>
        </w:rPr>
        <w:t>Oferta Licencjodawcy – Utwór Licencjonowany</w:t>
      </w:r>
      <w:r w:rsidRPr="00C02CBE">
        <w:rPr>
          <w:rFonts w:ascii="Times New Roman" w:hAnsi="Times New Roman"/>
        </w:rPr>
        <w:t>. Każdy odbiorca Utworu Licencjonowanego automatycznie otrzymuje ofertę Licencjodawcy przystąpienia do wykonywania Uprawnień Licencyjnych zgodnie z warunkami niniejszej Licencji Publicznej.</w:t>
      </w:r>
    </w:p>
    <w:p w14:paraId="3E63F67E" w14:textId="77777777" w:rsidR="0060038E" w:rsidRPr="00C02CBE" w:rsidRDefault="0060038E" w:rsidP="0060038E">
      <w:pPr>
        <w:pStyle w:val="Akapitzlist"/>
        <w:numPr>
          <w:ilvl w:val="0"/>
          <w:numId w:val="6"/>
        </w:numPr>
        <w:autoSpaceDE w:val="0"/>
        <w:autoSpaceDN w:val="0"/>
        <w:adjustRightInd w:val="0"/>
        <w:spacing w:after="0" w:line="360" w:lineRule="auto"/>
        <w:jc w:val="both"/>
        <w:rPr>
          <w:rFonts w:ascii="Times New Roman" w:hAnsi="Times New Roman"/>
        </w:rPr>
      </w:pPr>
      <w:r w:rsidRPr="00C02CBE">
        <w:rPr>
          <w:rFonts w:ascii="Times New Roman" w:hAnsi="Times New Roman"/>
          <w:u w:val="single"/>
        </w:rPr>
        <w:t>Żadnych ograniczeń dla dalszych odbiorców</w:t>
      </w:r>
      <w:r w:rsidRPr="00C02CBE">
        <w:rPr>
          <w:rFonts w:ascii="Times New Roman" w:hAnsi="Times New Roman"/>
        </w:rPr>
        <w:t>. Licencjobiorca nie może oferować ani nakładać dodatkowych lub zmienionych warunków wykorzystania Utworu Licencjonowanego, ani stosować jakichkolwiek Skutecznych Zabezpieczeń Technicznych, jeśli działania te ograniczają wykonywanie Uprawnień Licencyjnych przez jakiegokolwiek odbiorcę Utworu Licencjonowanego.</w:t>
      </w:r>
    </w:p>
    <w:p w14:paraId="3E63F67F" w14:textId="77777777" w:rsidR="0060038E" w:rsidRDefault="0060038E" w:rsidP="0060038E">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u w:val="single"/>
        </w:rPr>
        <w:t>Brak upoważnienia</w:t>
      </w:r>
      <w:r w:rsidRPr="00C02CBE">
        <w:rPr>
          <w:rFonts w:ascii="Times New Roman" w:hAnsi="Times New Roman"/>
        </w:rPr>
        <w:t xml:space="preserve">. Żaden element niniejszej Licencji Publicznej nie stanowi zezwolenia, ani nie może być interpretowany jako zezwolenie na sugerowanie lub stwierdzanie, że Licencjobiorca lub wykorzystanie przez Licencjobiorcę Utworu Licencjonowanego są powiązane, sponsorowane, upoważnione lub oficjalnie uznane przez Licencjodawcę lub inne podmioty wskazane w celu uznania autorstwa, zgodnie z postanowieniem § 3 ust 1 pkt 1 lit a </w:t>
      </w:r>
      <w:proofErr w:type="spellStart"/>
      <w:r w:rsidRPr="00C02CBE">
        <w:rPr>
          <w:rFonts w:ascii="Times New Roman" w:hAnsi="Times New Roman"/>
        </w:rPr>
        <w:t>tiret</w:t>
      </w:r>
      <w:proofErr w:type="spellEnd"/>
      <w:r w:rsidRPr="00C02CBE">
        <w:rPr>
          <w:rFonts w:ascii="Times New Roman" w:hAnsi="Times New Roman"/>
        </w:rPr>
        <w:t xml:space="preserve"> pierwsze</w:t>
      </w:r>
    </w:p>
    <w:p w14:paraId="3E63F680" w14:textId="77777777" w:rsidR="0060038E" w:rsidRPr="00BD45E0" w:rsidRDefault="0060038E" w:rsidP="0060038E">
      <w:pPr>
        <w:autoSpaceDE w:val="0"/>
        <w:autoSpaceDN w:val="0"/>
        <w:adjustRightInd w:val="0"/>
        <w:spacing w:after="0" w:line="360" w:lineRule="auto"/>
        <w:jc w:val="both"/>
        <w:rPr>
          <w:rFonts w:ascii="Times New Roman" w:hAnsi="Times New Roman"/>
        </w:rPr>
      </w:pPr>
    </w:p>
    <w:p w14:paraId="3E63F681" w14:textId="77777777" w:rsidR="0060038E" w:rsidRPr="00BD45E0" w:rsidRDefault="0060038E" w:rsidP="0060038E">
      <w:pPr>
        <w:pStyle w:val="Akapitzlist"/>
        <w:numPr>
          <w:ilvl w:val="0"/>
          <w:numId w:val="3"/>
        </w:numPr>
        <w:autoSpaceDE w:val="0"/>
        <w:autoSpaceDN w:val="0"/>
        <w:adjustRightInd w:val="0"/>
        <w:spacing w:after="0" w:line="360" w:lineRule="auto"/>
        <w:jc w:val="both"/>
        <w:rPr>
          <w:rFonts w:ascii="Times New Roman" w:hAnsi="Times New Roman"/>
        </w:rPr>
      </w:pPr>
      <w:r w:rsidRPr="00BD45E0">
        <w:rPr>
          <w:rFonts w:ascii="Times New Roman" w:hAnsi="Times New Roman"/>
          <w:b/>
        </w:rPr>
        <w:t>Inne prawa</w:t>
      </w:r>
      <w:r w:rsidRPr="00BD45E0">
        <w:rPr>
          <w:rFonts w:ascii="Times New Roman" w:hAnsi="Times New Roman"/>
        </w:rPr>
        <w:t>.</w:t>
      </w:r>
    </w:p>
    <w:p w14:paraId="3E63F682" w14:textId="77777777" w:rsidR="0060038E" w:rsidRPr="00BD45E0" w:rsidRDefault="0060038E" w:rsidP="0060038E">
      <w:pPr>
        <w:pStyle w:val="Akapitzlist"/>
        <w:numPr>
          <w:ilvl w:val="0"/>
          <w:numId w:val="7"/>
        </w:numPr>
        <w:autoSpaceDE w:val="0"/>
        <w:autoSpaceDN w:val="0"/>
        <w:adjustRightInd w:val="0"/>
        <w:spacing w:after="0" w:line="360" w:lineRule="auto"/>
        <w:jc w:val="both"/>
        <w:rPr>
          <w:rFonts w:ascii="Times New Roman" w:hAnsi="Times New Roman"/>
        </w:rPr>
      </w:pPr>
      <w:r w:rsidRPr="00BD45E0">
        <w:rPr>
          <w:rFonts w:ascii="Times New Roman" w:hAnsi="Times New Roman"/>
        </w:rPr>
        <w:t>Autorskie prawa osobiste, takie jak prawo do nienaruszalności formy i treści utworu, ani prawo do kontroli komercyjnego wykorzystania wizerunku, prawo do prywatności, lub inne podobne prawa osobiste nie są objęte niniejszą Licencją Publiczną. Jednakże, w najszerszym możliwym zakresie, lub w zakresie ograniczonym, pozwalającym na wykonywanie przez Licencjobiorcę Uprawnień Licencyjnych (jednak nie w żaden inny sposób), Licencjodawca zrzeka się lub zobowiązuje do niewykonywania powyższych przysługujących Mu praw.</w:t>
      </w:r>
    </w:p>
    <w:p w14:paraId="3E63F683" w14:textId="77777777" w:rsidR="0060038E" w:rsidRPr="00BD45E0" w:rsidRDefault="0060038E" w:rsidP="0060038E">
      <w:pPr>
        <w:pStyle w:val="Akapitzlist"/>
        <w:numPr>
          <w:ilvl w:val="0"/>
          <w:numId w:val="7"/>
        </w:numPr>
        <w:autoSpaceDE w:val="0"/>
        <w:autoSpaceDN w:val="0"/>
        <w:adjustRightInd w:val="0"/>
        <w:spacing w:after="0" w:line="360" w:lineRule="auto"/>
        <w:jc w:val="both"/>
        <w:rPr>
          <w:rFonts w:ascii="Times New Roman" w:hAnsi="Times New Roman"/>
        </w:rPr>
      </w:pPr>
      <w:r w:rsidRPr="00BD45E0">
        <w:rPr>
          <w:rFonts w:ascii="Times New Roman" w:hAnsi="Times New Roman"/>
        </w:rPr>
        <w:t>Prawa patentowe i prawa do znaków towarowych nie są objęte niniejszą Licencją Publiczną.</w:t>
      </w:r>
    </w:p>
    <w:p w14:paraId="3E63F684" w14:textId="77777777" w:rsidR="0060038E" w:rsidRDefault="0060038E" w:rsidP="0060038E">
      <w:pPr>
        <w:pStyle w:val="Akapitzlist"/>
        <w:numPr>
          <w:ilvl w:val="0"/>
          <w:numId w:val="7"/>
        </w:numPr>
        <w:autoSpaceDE w:val="0"/>
        <w:autoSpaceDN w:val="0"/>
        <w:adjustRightInd w:val="0"/>
        <w:spacing w:after="0" w:line="360" w:lineRule="auto"/>
        <w:jc w:val="both"/>
        <w:rPr>
          <w:rFonts w:ascii="Times New Roman" w:hAnsi="Times New Roman"/>
        </w:rPr>
      </w:pPr>
      <w:r w:rsidRPr="00BD45E0">
        <w:rPr>
          <w:rFonts w:ascii="Times New Roman" w:hAnsi="Times New Roman"/>
        </w:rPr>
        <w:lastRenderedPageBreak/>
        <w:t>W najszerszym możliwym zakresie, Licencjodawca zrzeka się wszelkich praw do wynagrodzenia od Licencjobiorcy za wykonywanie Uprawnień Licencyjnych, pobieranego bezpośrednio bądź za pośrednictwem organizacji zbiorowego zarządzania, na podstawie jakiegokolwiek, dobrowolnego lub zbywalnego, ustawowego lub obowiązkowego, systemu licencyjnego. W pozostałych przypadkach, Licencjodawca wyraźnie zastrzega prawo do pobierania wynagrodzenia.</w:t>
      </w:r>
    </w:p>
    <w:p w14:paraId="3E63F685" w14:textId="77777777" w:rsidR="0060038E" w:rsidRPr="00BD45E0" w:rsidRDefault="0060038E" w:rsidP="0060038E">
      <w:pPr>
        <w:autoSpaceDE w:val="0"/>
        <w:autoSpaceDN w:val="0"/>
        <w:adjustRightInd w:val="0"/>
        <w:spacing w:after="0" w:line="360" w:lineRule="auto"/>
        <w:jc w:val="both"/>
        <w:rPr>
          <w:rFonts w:ascii="Times New Roman" w:hAnsi="Times New Roman"/>
        </w:rPr>
      </w:pPr>
    </w:p>
    <w:p w14:paraId="3E63F686" w14:textId="77777777" w:rsidR="0060038E" w:rsidRPr="00BD45E0" w:rsidRDefault="0060038E" w:rsidP="0060038E">
      <w:pPr>
        <w:autoSpaceDE w:val="0"/>
        <w:autoSpaceDN w:val="0"/>
        <w:adjustRightInd w:val="0"/>
        <w:spacing w:after="0" w:line="360" w:lineRule="auto"/>
        <w:jc w:val="center"/>
        <w:rPr>
          <w:rFonts w:ascii="Times New Roman" w:hAnsi="Times New Roman"/>
          <w:b/>
        </w:rPr>
      </w:pPr>
      <w:r w:rsidRPr="00BD45E0">
        <w:rPr>
          <w:rFonts w:ascii="Times New Roman" w:hAnsi="Times New Roman"/>
          <w:b/>
        </w:rPr>
        <w:t>§ 3 – Warunki Licencji.</w:t>
      </w:r>
    </w:p>
    <w:p w14:paraId="3E63F687" w14:textId="77777777" w:rsidR="0060038E" w:rsidRPr="006E7D49" w:rsidRDefault="0060038E" w:rsidP="0060038E">
      <w:pPr>
        <w:autoSpaceDE w:val="0"/>
        <w:autoSpaceDN w:val="0"/>
        <w:adjustRightInd w:val="0"/>
        <w:spacing w:after="0" w:line="360" w:lineRule="auto"/>
        <w:jc w:val="both"/>
        <w:rPr>
          <w:rFonts w:ascii="Times New Roman" w:hAnsi="Times New Roman"/>
        </w:rPr>
      </w:pPr>
      <w:r w:rsidRPr="006E7D49">
        <w:rPr>
          <w:rFonts w:ascii="Times New Roman" w:hAnsi="Times New Roman"/>
        </w:rPr>
        <w:t>Wykonywanie Uprawnień Licencyjnych przez Licencjodawcę jest wyraźnie uzależnione od przestrzegania następujących warunków.</w:t>
      </w:r>
    </w:p>
    <w:p w14:paraId="3E63F688" w14:textId="77777777" w:rsidR="0060038E" w:rsidRPr="00BD45E0" w:rsidRDefault="0060038E" w:rsidP="0060038E">
      <w:pPr>
        <w:pStyle w:val="Akapitzlist"/>
        <w:numPr>
          <w:ilvl w:val="0"/>
          <w:numId w:val="8"/>
        </w:numPr>
        <w:autoSpaceDE w:val="0"/>
        <w:autoSpaceDN w:val="0"/>
        <w:adjustRightInd w:val="0"/>
        <w:spacing w:after="0" w:line="360" w:lineRule="auto"/>
        <w:jc w:val="both"/>
        <w:rPr>
          <w:rFonts w:ascii="Times New Roman" w:hAnsi="Times New Roman"/>
          <w:b/>
        </w:rPr>
      </w:pPr>
      <w:r w:rsidRPr="00BD45E0">
        <w:rPr>
          <w:rFonts w:ascii="Times New Roman" w:hAnsi="Times New Roman"/>
          <w:b/>
        </w:rPr>
        <w:t>Uznanie autorstwa.</w:t>
      </w:r>
    </w:p>
    <w:p w14:paraId="3E63F689" w14:textId="77777777" w:rsidR="0060038E" w:rsidRPr="00BD45E0" w:rsidRDefault="0060038E" w:rsidP="0060038E">
      <w:pPr>
        <w:pStyle w:val="Akapitzlist"/>
        <w:numPr>
          <w:ilvl w:val="0"/>
          <w:numId w:val="9"/>
        </w:numPr>
        <w:autoSpaceDE w:val="0"/>
        <w:autoSpaceDN w:val="0"/>
        <w:adjustRightInd w:val="0"/>
        <w:spacing w:after="0" w:line="360" w:lineRule="auto"/>
        <w:jc w:val="both"/>
        <w:rPr>
          <w:rFonts w:ascii="Times New Roman" w:hAnsi="Times New Roman"/>
        </w:rPr>
      </w:pPr>
      <w:r w:rsidRPr="00BD45E0">
        <w:rPr>
          <w:rFonts w:ascii="Times New Roman" w:hAnsi="Times New Roman"/>
        </w:rPr>
        <w:t>W przypadku, gdy Licencjobiorca Dzieli się Utworem Licencjonowanym (również w zmodyfikowanej formie), jest obowiązany:</w:t>
      </w:r>
    </w:p>
    <w:p w14:paraId="3E63F68A" w14:textId="77777777" w:rsidR="0060038E" w:rsidRPr="00BD45E0" w:rsidRDefault="0060038E" w:rsidP="0060038E">
      <w:pPr>
        <w:pStyle w:val="Akapitzlist"/>
        <w:numPr>
          <w:ilvl w:val="0"/>
          <w:numId w:val="10"/>
        </w:numPr>
        <w:autoSpaceDE w:val="0"/>
        <w:autoSpaceDN w:val="0"/>
        <w:adjustRightInd w:val="0"/>
        <w:spacing w:after="0" w:line="360" w:lineRule="auto"/>
        <w:jc w:val="both"/>
        <w:rPr>
          <w:rFonts w:ascii="Times New Roman" w:hAnsi="Times New Roman"/>
        </w:rPr>
      </w:pPr>
      <w:r w:rsidRPr="00BD45E0">
        <w:rPr>
          <w:rFonts w:ascii="Times New Roman" w:hAnsi="Times New Roman"/>
          <w:b/>
        </w:rPr>
        <w:t>zachować następujące elementy</w:t>
      </w:r>
      <w:r w:rsidRPr="00BD45E0">
        <w:rPr>
          <w:rFonts w:ascii="Times New Roman" w:hAnsi="Times New Roman"/>
        </w:rPr>
        <w:t>, jeśli są one wskazane przez Licencjodawcę w Utworze Licencjonowanym:</w:t>
      </w:r>
    </w:p>
    <w:p w14:paraId="3E63F68B" w14:textId="77777777" w:rsidR="0060038E" w:rsidRPr="00BD45E0" w:rsidRDefault="0060038E" w:rsidP="0060038E">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identyfikację twórcy Utworu Licencjonowanego oraz jakichkolwiek innych osób, wskazanych do uzyskania atrybucji, w rozsądny sposób, oznaczony przez Licencjodawcę (włącznie z podaniem wskazanego pseudonimu);</w:t>
      </w:r>
    </w:p>
    <w:p w14:paraId="3E63F68C" w14:textId="77777777" w:rsidR="0060038E" w:rsidRPr="00BD45E0" w:rsidRDefault="0060038E" w:rsidP="0060038E">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informacji o prawach autorskich;</w:t>
      </w:r>
    </w:p>
    <w:p w14:paraId="3E63F68D" w14:textId="77777777" w:rsidR="0060038E" w:rsidRPr="00BD45E0" w:rsidRDefault="0060038E" w:rsidP="0060038E">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oznaczenie niniejszej Licencji Publicznej;</w:t>
      </w:r>
    </w:p>
    <w:p w14:paraId="3E63F68E" w14:textId="77777777" w:rsidR="0060038E" w:rsidRPr="00BD45E0" w:rsidRDefault="0060038E" w:rsidP="0060038E">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oznaczenie wyłączenia gwarancji;</w:t>
      </w:r>
    </w:p>
    <w:p w14:paraId="3E63F68F" w14:textId="77777777" w:rsidR="0060038E" w:rsidRPr="00BD45E0" w:rsidRDefault="0060038E" w:rsidP="0060038E">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URI lub hiperłącze do Utworu Licencjonowanego, w rozsądnym zakresie wyznaczonym przez możliwości techniczne;</w:t>
      </w:r>
    </w:p>
    <w:p w14:paraId="3E63F690" w14:textId="77777777" w:rsidR="0060038E" w:rsidRPr="00BD45E0" w:rsidRDefault="0060038E" w:rsidP="0060038E">
      <w:pPr>
        <w:pStyle w:val="Akapitzlist"/>
        <w:numPr>
          <w:ilvl w:val="0"/>
          <w:numId w:val="10"/>
        </w:numPr>
        <w:autoSpaceDE w:val="0"/>
        <w:autoSpaceDN w:val="0"/>
        <w:adjustRightInd w:val="0"/>
        <w:spacing w:after="0" w:line="360" w:lineRule="auto"/>
        <w:jc w:val="both"/>
        <w:rPr>
          <w:rFonts w:ascii="Times New Roman" w:hAnsi="Times New Roman"/>
        </w:rPr>
      </w:pPr>
      <w:r w:rsidRPr="00BD45E0">
        <w:rPr>
          <w:rFonts w:ascii="Times New Roman" w:hAnsi="Times New Roman"/>
        </w:rPr>
        <w:t>oznaczyć czy Licencjobiorca wprowadził modyfikacje w Utworze Licencjonowanym, oraz zachować oznaczenia poprzednich modyfikacji; oraz</w:t>
      </w:r>
    </w:p>
    <w:p w14:paraId="3E63F691" w14:textId="77777777" w:rsidR="0060038E" w:rsidRDefault="0060038E" w:rsidP="0060038E">
      <w:pPr>
        <w:pStyle w:val="Akapitzlist"/>
        <w:numPr>
          <w:ilvl w:val="0"/>
          <w:numId w:val="10"/>
        </w:numPr>
        <w:autoSpaceDE w:val="0"/>
        <w:autoSpaceDN w:val="0"/>
        <w:adjustRightInd w:val="0"/>
        <w:spacing w:after="0" w:line="360" w:lineRule="auto"/>
        <w:jc w:val="both"/>
        <w:rPr>
          <w:rFonts w:ascii="Times New Roman" w:hAnsi="Times New Roman"/>
        </w:rPr>
      </w:pPr>
      <w:r w:rsidRPr="00BD45E0">
        <w:rPr>
          <w:rFonts w:ascii="Times New Roman" w:hAnsi="Times New Roman"/>
        </w:rPr>
        <w:t>oznaczyć Utwór Licencjonowany jako dostępny na niniejszej Licencji Publicznej, a także załączyć tekst, adres URI lub hiperłącze do niniejszej Licencji Publicznej.</w:t>
      </w:r>
    </w:p>
    <w:p w14:paraId="3E63F692" w14:textId="77777777" w:rsidR="00792612" w:rsidRPr="00792612" w:rsidRDefault="00792612" w:rsidP="00792612">
      <w:pPr>
        <w:autoSpaceDE w:val="0"/>
        <w:autoSpaceDN w:val="0"/>
        <w:adjustRightInd w:val="0"/>
        <w:spacing w:after="0" w:line="360" w:lineRule="auto"/>
        <w:jc w:val="both"/>
        <w:rPr>
          <w:rFonts w:ascii="Times New Roman" w:hAnsi="Times New Roman"/>
        </w:rPr>
      </w:pPr>
      <w:r>
        <w:rPr>
          <w:rFonts w:ascii="Times New Roman" w:hAnsi="Times New Roman"/>
        </w:rPr>
        <w:t>W razie wątpliwości, Licencjobiorca na podstawie niniejszej Licencji Publicznej nie posiada zezwolenia na Dzielenie się Utworami Zależnymi.</w:t>
      </w:r>
    </w:p>
    <w:p w14:paraId="3E63F693" w14:textId="77777777" w:rsidR="0060038E" w:rsidRPr="00BD45E0" w:rsidRDefault="0060038E" w:rsidP="0060038E">
      <w:pPr>
        <w:pStyle w:val="Akapitzlist"/>
        <w:numPr>
          <w:ilvl w:val="0"/>
          <w:numId w:val="9"/>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Warunków określonych w </w:t>
      </w:r>
      <w:r>
        <w:rPr>
          <w:rFonts w:ascii="Times New Roman" w:hAnsi="Times New Roman"/>
        </w:rPr>
        <w:t>§ 3 ust. 1 pkt 1</w:t>
      </w:r>
      <w:r w:rsidRPr="00BD45E0">
        <w:rPr>
          <w:rFonts w:ascii="Times New Roman" w:hAnsi="Times New Roman"/>
        </w:rPr>
        <w:t xml:space="preserve"> Licencjobiorca może dochować w każdy rozsądny sposób, stosownie do nośnika, środka przekazu i kontekstu, w jakim Licencjobiorca Dzieli się Utworem Licencjonowanym. Na przykład, rozsądnym dochowaniem wyżej określonych warunków może być załączenie adresu URI lub hiperłącza do źródła zawierającego wymagane informacje.</w:t>
      </w:r>
    </w:p>
    <w:p w14:paraId="3E63F694" w14:textId="77777777" w:rsidR="0060038E" w:rsidRPr="00BD45E0" w:rsidRDefault="0060038E" w:rsidP="00792612">
      <w:pPr>
        <w:pStyle w:val="Akapitzlist"/>
        <w:numPr>
          <w:ilvl w:val="0"/>
          <w:numId w:val="9"/>
        </w:numPr>
        <w:autoSpaceDE w:val="0"/>
        <w:autoSpaceDN w:val="0"/>
        <w:adjustRightInd w:val="0"/>
        <w:spacing w:after="0" w:line="360" w:lineRule="auto"/>
        <w:jc w:val="both"/>
        <w:rPr>
          <w:rFonts w:ascii="Times New Roman" w:hAnsi="Times New Roman"/>
        </w:rPr>
      </w:pPr>
      <w:r w:rsidRPr="00BD45E0">
        <w:rPr>
          <w:rFonts w:ascii="Times New Roman" w:hAnsi="Times New Roman"/>
        </w:rPr>
        <w:lastRenderedPageBreak/>
        <w:t xml:space="preserve">Jeśli zażąda tego Licencjodawca, Licencjobiorca obowiązany jest usunąć wszelkie informacje określone w </w:t>
      </w:r>
      <w:r w:rsidR="00792612" w:rsidRPr="00792612">
        <w:rPr>
          <w:rFonts w:ascii="Times New Roman" w:hAnsi="Times New Roman"/>
        </w:rPr>
        <w:t xml:space="preserve">§ 3 ust. 1 pkt lit a </w:t>
      </w:r>
      <w:r w:rsidRPr="00BD45E0">
        <w:rPr>
          <w:rFonts w:ascii="Times New Roman" w:hAnsi="Times New Roman"/>
        </w:rPr>
        <w:t>w uzasadnionym zakresie wyznaczonym przez możliwości techniczne.</w:t>
      </w:r>
    </w:p>
    <w:p w14:paraId="3E63F695" w14:textId="77777777" w:rsidR="0060038E" w:rsidRPr="00BD45E0" w:rsidRDefault="0060038E" w:rsidP="0060038E">
      <w:pPr>
        <w:autoSpaceDE w:val="0"/>
        <w:autoSpaceDN w:val="0"/>
        <w:adjustRightInd w:val="0"/>
        <w:spacing w:after="0" w:line="360" w:lineRule="auto"/>
        <w:jc w:val="both"/>
        <w:rPr>
          <w:rFonts w:ascii="Times New Roman" w:hAnsi="Times New Roman"/>
        </w:rPr>
      </w:pPr>
    </w:p>
    <w:p w14:paraId="3E63F696" w14:textId="77777777" w:rsidR="0060038E" w:rsidRPr="00BD45E0" w:rsidRDefault="0060038E" w:rsidP="0060038E">
      <w:pPr>
        <w:autoSpaceDE w:val="0"/>
        <w:autoSpaceDN w:val="0"/>
        <w:adjustRightInd w:val="0"/>
        <w:spacing w:after="0" w:line="360" w:lineRule="auto"/>
        <w:jc w:val="center"/>
        <w:rPr>
          <w:rFonts w:ascii="Times New Roman" w:hAnsi="Times New Roman"/>
          <w:b/>
        </w:rPr>
      </w:pPr>
      <w:r w:rsidRPr="00BD45E0">
        <w:rPr>
          <w:rFonts w:ascii="Times New Roman" w:hAnsi="Times New Roman"/>
          <w:b/>
        </w:rPr>
        <w:t xml:space="preserve">§ 4 – Prawa </w:t>
      </w:r>
      <w:proofErr w:type="spellStart"/>
      <w:r w:rsidRPr="00BD45E0">
        <w:rPr>
          <w:rFonts w:ascii="Times New Roman" w:hAnsi="Times New Roman"/>
          <w:b/>
        </w:rPr>
        <w:t>Sui</w:t>
      </w:r>
      <w:proofErr w:type="spellEnd"/>
      <w:r w:rsidRPr="00BD45E0">
        <w:rPr>
          <w:rFonts w:ascii="Times New Roman" w:hAnsi="Times New Roman"/>
          <w:b/>
        </w:rPr>
        <w:t xml:space="preserve"> </w:t>
      </w:r>
      <w:proofErr w:type="spellStart"/>
      <w:r w:rsidRPr="00BD45E0">
        <w:rPr>
          <w:rFonts w:ascii="Times New Roman" w:hAnsi="Times New Roman"/>
          <w:b/>
        </w:rPr>
        <w:t>Generis</w:t>
      </w:r>
      <w:proofErr w:type="spellEnd"/>
      <w:r w:rsidRPr="00BD45E0">
        <w:rPr>
          <w:rFonts w:ascii="Times New Roman" w:hAnsi="Times New Roman"/>
          <w:b/>
        </w:rPr>
        <w:t xml:space="preserve"> do Baz Danych.</w:t>
      </w:r>
    </w:p>
    <w:p w14:paraId="3E63F697" w14:textId="77777777" w:rsidR="0060038E" w:rsidRPr="006E7D49" w:rsidRDefault="0060038E" w:rsidP="0060038E">
      <w:pPr>
        <w:autoSpaceDE w:val="0"/>
        <w:autoSpaceDN w:val="0"/>
        <w:adjustRightInd w:val="0"/>
        <w:spacing w:after="0" w:line="360" w:lineRule="auto"/>
        <w:jc w:val="both"/>
        <w:rPr>
          <w:rFonts w:ascii="Times New Roman" w:hAnsi="Times New Roman"/>
        </w:rPr>
      </w:pPr>
      <w:r w:rsidRPr="006E7D49">
        <w:rPr>
          <w:rFonts w:ascii="Times New Roman" w:hAnsi="Times New Roman"/>
        </w:rPr>
        <w:t xml:space="preserve">W przypadku, gdy Uprawnienia Licencyjne obejmują Prawa </w:t>
      </w:r>
      <w:proofErr w:type="spellStart"/>
      <w:r w:rsidRPr="006E7D49">
        <w:rPr>
          <w:rFonts w:ascii="Times New Roman" w:hAnsi="Times New Roman"/>
        </w:rPr>
        <w:t>Sui</w:t>
      </w:r>
      <w:proofErr w:type="spellEnd"/>
      <w:r w:rsidRPr="006E7D49">
        <w:rPr>
          <w:rFonts w:ascii="Times New Roman" w:hAnsi="Times New Roman"/>
        </w:rPr>
        <w:t xml:space="preserve"> </w:t>
      </w:r>
      <w:proofErr w:type="spellStart"/>
      <w:r w:rsidRPr="006E7D49">
        <w:rPr>
          <w:rFonts w:ascii="Times New Roman" w:hAnsi="Times New Roman"/>
        </w:rPr>
        <w:t>Generis</w:t>
      </w:r>
      <w:proofErr w:type="spellEnd"/>
      <w:r w:rsidRPr="006E7D49">
        <w:rPr>
          <w:rFonts w:ascii="Times New Roman" w:hAnsi="Times New Roman"/>
        </w:rPr>
        <w:t xml:space="preserve"> do Baz Danych, mające zastosowanie do określonego korzystania z Utworu Licencjonowanego przez Licencjobiorcę:</w:t>
      </w:r>
    </w:p>
    <w:p w14:paraId="3E63F698" w14:textId="77777777" w:rsidR="0060038E" w:rsidRPr="00BD45E0" w:rsidRDefault="0060038E" w:rsidP="0060038E">
      <w:pPr>
        <w:pStyle w:val="Akapitzlist"/>
        <w:numPr>
          <w:ilvl w:val="0"/>
          <w:numId w:val="12"/>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w razie wątpliwości, </w:t>
      </w:r>
      <w:r w:rsidRPr="00CA4E43">
        <w:rPr>
          <w:rFonts w:ascii="Times New Roman" w:hAnsi="Times New Roman"/>
        </w:rPr>
        <w:t xml:space="preserve">§ 2 ust. 1 pkt 1 </w:t>
      </w:r>
      <w:r w:rsidRPr="00BD45E0">
        <w:rPr>
          <w:rFonts w:ascii="Times New Roman" w:hAnsi="Times New Roman"/>
        </w:rPr>
        <w:t>przyznaje Licencjobiorcy prawo do wyodrębniania, ponownego wykorzystania, zwielokrotniania oraz Dzielenia się całością lub istotną częścią zawartości bazy danych;</w:t>
      </w:r>
    </w:p>
    <w:p w14:paraId="3E63F699" w14:textId="77777777" w:rsidR="0060038E" w:rsidRPr="00BD45E0" w:rsidRDefault="0060038E" w:rsidP="0060038E">
      <w:pPr>
        <w:pStyle w:val="Akapitzlist"/>
        <w:numPr>
          <w:ilvl w:val="0"/>
          <w:numId w:val="12"/>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w przypadku, gdy Licencjobiorca zawiera całość lub istotną część bazy danych w bazie danych, do której Prawa </w:t>
      </w:r>
      <w:proofErr w:type="spellStart"/>
      <w:r w:rsidRPr="00BD45E0">
        <w:rPr>
          <w:rFonts w:ascii="Times New Roman" w:hAnsi="Times New Roman"/>
        </w:rPr>
        <w:t>Sui</w:t>
      </w:r>
      <w:proofErr w:type="spellEnd"/>
      <w:r w:rsidRPr="00BD45E0">
        <w:rPr>
          <w:rFonts w:ascii="Times New Roman" w:hAnsi="Times New Roman"/>
        </w:rPr>
        <w:t xml:space="preserve"> </w:t>
      </w:r>
      <w:proofErr w:type="spellStart"/>
      <w:r w:rsidRPr="00BD45E0">
        <w:rPr>
          <w:rFonts w:ascii="Times New Roman" w:hAnsi="Times New Roman"/>
        </w:rPr>
        <w:t>Generis</w:t>
      </w:r>
      <w:proofErr w:type="spellEnd"/>
      <w:r w:rsidRPr="00BD45E0">
        <w:rPr>
          <w:rFonts w:ascii="Times New Roman" w:hAnsi="Times New Roman"/>
        </w:rPr>
        <w:t xml:space="preserve"> do Baz Danych przysługują Licencjobiorcy, baza danych, do której Prawa </w:t>
      </w:r>
      <w:proofErr w:type="spellStart"/>
      <w:r w:rsidRPr="00BD45E0">
        <w:rPr>
          <w:rFonts w:ascii="Times New Roman" w:hAnsi="Times New Roman"/>
        </w:rPr>
        <w:t>Sui</w:t>
      </w:r>
      <w:proofErr w:type="spellEnd"/>
      <w:r w:rsidRPr="00BD45E0">
        <w:rPr>
          <w:rFonts w:ascii="Times New Roman" w:hAnsi="Times New Roman"/>
        </w:rPr>
        <w:t xml:space="preserve"> </w:t>
      </w:r>
      <w:proofErr w:type="spellStart"/>
      <w:r w:rsidRPr="00BD45E0">
        <w:rPr>
          <w:rFonts w:ascii="Times New Roman" w:hAnsi="Times New Roman"/>
        </w:rPr>
        <w:t>Generis</w:t>
      </w:r>
      <w:proofErr w:type="spellEnd"/>
      <w:r w:rsidRPr="00BD45E0">
        <w:rPr>
          <w:rFonts w:ascii="Times New Roman" w:hAnsi="Times New Roman"/>
        </w:rPr>
        <w:t xml:space="preserve"> do Baz Danych przysługują Licencjobiorcy, stanowi Utwór Zależny (jednakże nie dotyczy to jej samodzielnych części), oraz</w:t>
      </w:r>
    </w:p>
    <w:p w14:paraId="3E63F69A" w14:textId="77777777" w:rsidR="0060038E" w:rsidRPr="00BD45E0" w:rsidRDefault="0060038E" w:rsidP="0060038E">
      <w:pPr>
        <w:pStyle w:val="Akapitzlist"/>
        <w:numPr>
          <w:ilvl w:val="0"/>
          <w:numId w:val="12"/>
        </w:numPr>
        <w:autoSpaceDE w:val="0"/>
        <w:autoSpaceDN w:val="0"/>
        <w:adjustRightInd w:val="0"/>
        <w:spacing w:after="0" w:line="360" w:lineRule="auto"/>
        <w:jc w:val="both"/>
        <w:rPr>
          <w:rFonts w:ascii="Times New Roman" w:hAnsi="Times New Roman"/>
        </w:rPr>
      </w:pPr>
      <w:r>
        <w:rPr>
          <w:rFonts w:ascii="Times New Roman" w:hAnsi="Times New Roman"/>
        </w:rPr>
        <w:t>w</w:t>
      </w:r>
      <w:r w:rsidRPr="00BD45E0">
        <w:rPr>
          <w:rFonts w:ascii="Times New Roman" w:hAnsi="Times New Roman"/>
        </w:rPr>
        <w:t xml:space="preserve"> przypadku, gdy Licencjobiorca Dzieli się całością lub istotną częścią bazy danych, obowiązany jest przestrzegać warunków </w:t>
      </w:r>
      <w:r w:rsidRPr="00CA4E43">
        <w:rPr>
          <w:rFonts w:ascii="Times New Roman" w:hAnsi="Times New Roman"/>
        </w:rPr>
        <w:t>§ 3 ust. 1</w:t>
      </w:r>
      <w:r>
        <w:rPr>
          <w:rFonts w:ascii="Times New Roman" w:hAnsi="Times New Roman"/>
        </w:rPr>
        <w:t>.</w:t>
      </w:r>
    </w:p>
    <w:p w14:paraId="3E63F69B" w14:textId="77777777" w:rsidR="0060038E" w:rsidRDefault="0060038E" w:rsidP="0060038E">
      <w:pPr>
        <w:autoSpaceDE w:val="0"/>
        <w:autoSpaceDN w:val="0"/>
        <w:adjustRightInd w:val="0"/>
        <w:spacing w:after="0" w:line="360" w:lineRule="auto"/>
        <w:jc w:val="both"/>
        <w:rPr>
          <w:rFonts w:ascii="Times New Roman" w:hAnsi="Times New Roman"/>
        </w:rPr>
      </w:pPr>
      <w:r w:rsidRPr="006E7D49">
        <w:rPr>
          <w:rFonts w:ascii="Times New Roman" w:hAnsi="Times New Roman"/>
        </w:rPr>
        <w:t xml:space="preserve">W razie wątpliwości, niniejszy </w:t>
      </w:r>
      <w:r w:rsidRPr="00CA4E43">
        <w:rPr>
          <w:rFonts w:ascii="Times New Roman" w:hAnsi="Times New Roman"/>
        </w:rPr>
        <w:t>§</w:t>
      </w:r>
      <w:r>
        <w:rPr>
          <w:rFonts w:ascii="Times New Roman" w:hAnsi="Times New Roman"/>
        </w:rPr>
        <w:t xml:space="preserve"> </w:t>
      </w:r>
      <w:r w:rsidRPr="006E7D49">
        <w:rPr>
          <w:rFonts w:ascii="Times New Roman" w:hAnsi="Times New Roman"/>
        </w:rPr>
        <w:t>4 uzupełnia, lecz nie zastępuje obowiązków Licencjodawcy wynikających z niniejszej Licencji Publicznej, w przypadku, gdy Uprawnienia Licencyjne obejmują inne Prawa Autorskie i Prawa Podobne do Praw Autorskich.</w:t>
      </w:r>
    </w:p>
    <w:p w14:paraId="3E63F69C" w14:textId="77777777" w:rsidR="00792612" w:rsidRPr="006E7D49" w:rsidRDefault="00792612" w:rsidP="0060038E">
      <w:pPr>
        <w:autoSpaceDE w:val="0"/>
        <w:autoSpaceDN w:val="0"/>
        <w:adjustRightInd w:val="0"/>
        <w:spacing w:after="0" w:line="360" w:lineRule="auto"/>
        <w:jc w:val="both"/>
        <w:rPr>
          <w:rFonts w:ascii="Times New Roman" w:hAnsi="Times New Roman"/>
        </w:rPr>
      </w:pPr>
    </w:p>
    <w:p w14:paraId="3E63F69D" w14:textId="77777777" w:rsidR="0060038E" w:rsidRPr="00CA4E43" w:rsidRDefault="0060038E" w:rsidP="0060038E">
      <w:pPr>
        <w:autoSpaceDE w:val="0"/>
        <w:autoSpaceDN w:val="0"/>
        <w:adjustRightInd w:val="0"/>
        <w:spacing w:after="0" w:line="360" w:lineRule="auto"/>
        <w:jc w:val="center"/>
        <w:rPr>
          <w:rFonts w:ascii="Times New Roman" w:hAnsi="Times New Roman"/>
          <w:b/>
        </w:rPr>
      </w:pPr>
      <w:r w:rsidRPr="00CA4E43">
        <w:rPr>
          <w:rFonts w:ascii="Times New Roman" w:hAnsi="Times New Roman"/>
          <w:b/>
        </w:rPr>
        <w:t>§ 5 – Wyłączenie Gwarancji i Ograniczenie Odpowiedzialności</w:t>
      </w:r>
    </w:p>
    <w:p w14:paraId="3E63F69E" w14:textId="77777777" w:rsidR="0060038E" w:rsidRPr="00CA4E43" w:rsidRDefault="0060038E" w:rsidP="0060038E">
      <w:pPr>
        <w:pStyle w:val="Akapitzlist"/>
        <w:numPr>
          <w:ilvl w:val="0"/>
          <w:numId w:val="13"/>
        </w:numPr>
        <w:autoSpaceDE w:val="0"/>
        <w:autoSpaceDN w:val="0"/>
        <w:adjustRightInd w:val="0"/>
        <w:spacing w:after="0" w:line="360" w:lineRule="auto"/>
        <w:jc w:val="both"/>
        <w:rPr>
          <w:rFonts w:ascii="Times New Roman" w:hAnsi="Times New Roman"/>
        </w:rPr>
      </w:pPr>
      <w:r w:rsidRPr="00CA4E43">
        <w:rPr>
          <w:rFonts w:ascii="Times New Roman" w:hAnsi="Times New Roman"/>
        </w:rPr>
        <w:t>Jeżeli Licencjodawca oddzielnie nie postanowił inaczej, Licencjodawca, w możliwie najszerszym zakresie, oferuje Utwór Licencjonowany w takiej formie, w jakiej zapoznał się z nim Licencjobiorca i nie udziela żadnych zapewnień, ani jakiegokolwiek rodzaju gwarancji, dotyczących Utworu Licencjonowanego, ani wynikających z wyraźnego postanowienia, dorozumianych, ustawowych, ani jakichkolwiek innych. Obejmuje to, bez ograniczeń, rękojmię, zbywalność, przydatność do konkretnego celu, brak naruszeń praw innych osób, brak ukrytych lub innych wad, dokładność, występowanie lub niewystępowanie wad widocznych jak i ukrytych. W przypadku, gdy wyłączenie gwarancji nie jest dozwolone w całości lub w części, niniejsze wyłączenie może nie mieć zastosowania do Licencjobiorcy.</w:t>
      </w:r>
    </w:p>
    <w:p w14:paraId="3E63F69F" w14:textId="77777777" w:rsidR="0060038E" w:rsidRPr="00CA4E43" w:rsidRDefault="0060038E" w:rsidP="0060038E">
      <w:pPr>
        <w:pStyle w:val="Akapitzlist"/>
        <w:numPr>
          <w:ilvl w:val="0"/>
          <w:numId w:val="13"/>
        </w:numPr>
        <w:autoSpaceDE w:val="0"/>
        <w:autoSpaceDN w:val="0"/>
        <w:adjustRightInd w:val="0"/>
        <w:spacing w:after="0" w:line="360" w:lineRule="auto"/>
        <w:jc w:val="both"/>
        <w:rPr>
          <w:rFonts w:ascii="Times New Roman" w:hAnsi="Times New Roman"/>
        </w:rPr>
      </w:pPr>
      <w:r w:rsidRPr="00CA4E43">
        <w:rPr>
          <w:rFonts w:ascii="Times New Roman" w:hAnsi="Times New Roman"/>
        </w:rPr>
        <w:t xml:space="preserve">W najdalej idącym stopniu, w żadnym wypadku Licencjodawca nie odpowiada wobec Licencjobiorcy na żadnej podstawie prawnej (włączając w to, bez ograniczeń, niedochowanie </w:t>
      </w:r>
      <w:r w:rsidRPr="00CA4E43">
        <w:rPr>
          <w:rFonts w:ascii="Times New Roman" w:hAnsi="Times New Roman"/>
        </w:rPr>
        <w:lastRenderedPageBreak/>
        <w:t>należytej staranności) za bezpośrednie, specjalne , pośrednie, przypadkowe, następcze, karne, ani żadne inne straty, koszty, utracone korzyści, wydatki, ani szkody wynikające z zastosowania niniejszej Licencji Publicznej lub korzystania z Utworu Licencjonowanego, nawet w przypadku, gdy Licencjodawca był powiadomiony o możliwości poniesienia takich strat, kosztów, wydatków, lub szkód. W przypadku, gdy ograniczenie odpowiedzialności nie jest dozwolone w całości lub w części, takie ograniczenie nie ma zastosowania do Licencjobiorcy.</w:t>
      </w:r>
    </w:p>
    <w:p w14:paraId="3E63F6A0" w14:textId="77777777" w:rsidR="0060038E" w:rsidRDefault="0060038E" w:rsidP="0060038E">
      <w:pPr>
        <w:pStyle w:val="Akapitzlist"/>
        <w:numPr>
          <w:ilvl w:val="0"/>
          <w:numId w:val="13"/>
        </w:numPr>
        <w:autoSpaceDE w:val="0"/>
        <w:autoSpaceDN w:val="0"/>
        <w:adjustRightInd w:val="0"/>
        <w:spacing w:after="0" w:line="360" w:lineRule="auto"/>
        <w:jc w:val="both"/>
        <w:rPr>
          <w:rFonts w:ascii="Times New Roman" w:hAnsi="Times New Roman"/>
        </w:rPr>
      </w:pPr>
      <w:r w:rsidRPr="00CA4E43">
        <w:rPr>
          <w:rFonts w:ascii="Times New Roman" w:hAnsi="Times New Roman"/>
        </w:rPr>
        <w:t>Powyższe wyłączenie gwarancji i ograniczenie odpowiedzialności będzie interpretowane w sposób zapewniający wyłączenie i zrzeczenie się odpowiedzialności w zakresie możliwie najszerszym.</w:t>
      </w:r>
    </w:p>
    <w:p w14:paraId="3E63F6A1" w14:textId="77777777" w:rsidR="0060038E" w:rsidRPr="00CA4E43" w:rsidRDefault="0060038E" w:rsidP="0060038E">
      <w:pPr>
        <w:autoSpaceDE w:val="0"/>
        <w:autoSpaceDN w:val="0"/>
        <w:adjustRightInd w:val="0"/>
        <w:spacing w:after="0" w:line="360" w:lineRule="auto"/>
        <w:jc w:val="both"/>
        <w:rPr>
          <w:rFonts w:ascii="Times New Roman" w:hAnsi="Times New Roman"/>
        </w:rPr>
      </w:pPr>
    </w:p>
    <w:p w14:paraId="3E63F6A2" w14:textId="77777777" w:rsidR="0060038E" w:rsidRPr="00CA4E43" w:rsidRDefault="0060038E" w:rsidP="0060038E">
      <w:pPr>
        <w:autoSpaceDE w:val="0"/>
        <w:autoSpaceDN w:val="0"/>
        <w:adjustRightInd w:val="0"/>
        <w:spacing w:after="0" w:line="360" w:lineRule="auto"/>
        <w:jc w:val="center"/>
        <w:rPr>
          <w:rFonts w:ascii="Times New Roman" w:hAnsi="Times New Roman"/>
          <w:b/>
        </w:rPr>
      </w:pPr>
      <w:r w:rsidRPr="00CA4E43">
        <w:rPr>
          <w:rFonts w:ascii="Times New Roman" w:hAnsi="Times New Roman"/>
          <w:b/>
        </w:rPr>
        <w:t>§ 6 – Termin i Wygaśnięcie.</w:t>
      </w:r>
    </w:p>
    <w:p w14:paraId="3E63F6A3" w14:textId="77777777" w:rsidR="0060038E" w:rsidRPr="00CA4E43" w:rsidRDefault="0060038E" w:rsidP="0060038E">
      <w:pPr>
        <w:pStyle w:val="Akapitzlist"/>
        <w:numPr>
          <w:ilvl w:val="0"/>
          <w:numId w:val="14"/>
        </w:numPr>
        <w:autoSpaceDE w:val="0"/>
        <w:autoSpaceDN w:val="0"/>
        <w:adjustRightInd w:val="0"/>
        <w:spacing w:after="0" w:line="360" w:lineRule="auto"/>
        <w:jc w:val="both"/>
        <w:rPr>
          <w:rFonts w:ascii="Times New Roman" w:hAnsi="Times New Roman"/>
        </w:rPr>
      </w:pPr>
      <w:r w:rsidRPr="00CA4E43">
        <w:rPr>
          <w:rFonts w:ascii="Times New Roman" w:hAnsi="Times New Roman"/>
        </w:rPr>
        <w:t>Niniejsza Licencja Publiczna jest udzielona na czas trwania licencjonowanych Praw Autorskich i Praw Podobnych do Praw Autorskich. Jednakże, jeśli Licencjobiorca naruszy postanowienia niniejszej Licencji Publicznej, prawa Licencjobiorcy wynikające z niniejszej Licencji Publicznej wygasają automatycznie.</w:t>
      </w:r>
    </w:p>
    <w:p w14:paraId="3E63F6A4" w14:textId="77777777" w:rsidR="0060038E" w:rsidRPr="00CA4E43" w:rsidRDefault="0060038E" w:rsidP="00792612">
      <w:pPr>
        <w:pStyle w:val="Akapitzlist"/>
        <w:numPr>
          <w:ilvl w:val="0"/>
          <w:numId w:val="14"/>
        </w:numPr>
        <w:autoSpaceDE w:val="0"/>
        <w:autoSpaceDN w:val="0"/>
        <w:adjustRightInd w:val="0"/>
        <w:spacing w:after="0" w:line="360" w:lineRule="auto"/>
        <w:jc w:val="both"/>
        <w:rPr>
          <w:rFonts w:ascii="Times New Roman" w:hAnsi="Times New Roman"/>
        </w:rPr>
      </w:pPr>
      <w:r w:rsidRPr="00CA4E43">
        <w:rPr>
          <w:rFonts w:ascii="Times New Roman" w:hAnsi="Times New Roman"/>
        </w:rPr>
        <w:t xml:space="preserve">Jeżeli prawo Licencjobiorcy do korzystania z Utworu Licencjonowanego wygasło na podstawie </w:t>
      </w:r>
      <w:r w:rsidR="00792612" w:rsidRPr="00792612">
        <w:rPr>
          <w:rFonts w:ascii="Times New Roman" w:hAnsi="Times New Roman"/>
        </w:rPr>
        <w:t>§ 6 ust. 1</w:t>
      </w:r>
      <w:r w:rsidR="00792612">
        <w:rPr>
          <w:rFonts w:ascii="Times New Roman" w:hAnsi="Times New Roman"/>
        </w:rPr>
        <w:t>,</w:t>
      </w:r>
      <w:r w:rsidRPr="00CA4E43">
        <w:rPr>
          <w:rFonts w:ascii="Times New Roman" w:hAnsi="Times New Roman"/>
        </w:rPr>
        <w:t>zostaje ono przywrócone:</w:t>
      </w:r>
    </w:p>
    <w:p w14:paraId="3E63F6A5" w14:textId="77777777" w:rsidR="0060038E" w:rsidRPr="00CA4E43" w:rsidRDefault="0060038E" w:rsidP="0060038E">
      <w:pPr>
        <w:pStyle w:val="Akapitzlist"/>
        <w:numPr>
          <w:ilvl w:val="0"/>
          <w:numId w:val="15"/>
        </w:numPr>
        <w:autoSpaceDE w:val="0"/>
        <w:autoSpaceDN w:val="0"/>
        <w:adjustRightInd w:val="0"/>
        <w:spacing w:after="0" w:line="360" w:lineRule="auto"/>
        <w:jc w:val="both"/>
        <w:rPr>
          <w:rFonts w:ascii="Times New Roman" w:hAnsi="Times New Roman"/>
        </w:rPr>
      </w:pPr>
      <w:r w:rsidRPr="00CA4E43">
        <w:rPr>
          <w:rFonts w:ascii="Times New Roman" w:hAnsi="Times New Roman"/>
        </w:rPr>
        <w:t>automatycznie z data usunięcia naruszenia, jeśli nastąpiło ono w ciągu 30 dni od odkrycia naruszenia przez Licencjobiorcę; lub</w:t>
      </w:r>
    </w:p>
    <w:p w14:paraId="3E63F6A6" w14:textId="77777777" w:rsidR="0060038E" w:rsidRPr="00CA4E43" w:rsidRDefault="0060038E" w:rsidP="0060038E">
      <w:pPr>
        <w:pStyle w:val="Akapitzlist"/>
        <w:numPr>
          <w:ilvl w:val="0"/>
          <w:numId w:val="15"/>
        </w:numPr>
        <w:autoSpaceDE w:val="0"/>
        <w:autoSpaceDN w:val="0"/>
        <w:adjustRightInd w:val="0"/>
        <w:spacing w:after="0" w:line="360" w:lineRule="auto"/>
        <w:jc w:val="both"/>
        <w:rPr>
          <w:rFonts w:ascii="Times New Roman" w:hAnsi="Times New Roman"/>
        </w:rPr>
      </w:pPr>
      <w:r w:rsidRPr="00CA4E43">
        <w:rPr>
          <w:rFonts w:ascii="Times New Roman" w:hAnsi="Times New Roman"/>
        </w:rPr>
        <w:t>w razie wyraźnego przywrócenia przez Licencjodawcę.</w:t>
      </w:r>
    </w:p>
    <w:p w14:paraId="3E63F6A7" w14:textId="77777777" w:rsidR="0060038E" w:rsidRPr="006E7D49" w:rsidRDefault="0060038E" w:rsidP="0060038E">
      <w:pPr>
        <w:autoSpaceDE w:val="0"/>
        <w:autoSpaceDN w:val="0"/>
        <w:adjustRightInd w:val="0"/>
        <w:spacing w:after="0" w:line="360" w:lineRule="auto"/>
        <w:jc w:val="both"/>
        <w:rPr>
          <w:rFonts w:ascii="Times New Roman" w:hAnsi="Times New Roman"/>
        </w:rPr>
      </w:pPr>
      <w:r w:rsidRPr="006E7D49">
        <w:rPr>
          <w:rFonts w:ascii="Times New Roman" w:hAnsi="Times New Roman"/>
        </w:rPr>
        <w:t xml:space="preserve">W razie wątpliwości, niniejszy </w:t>
      </w:r>
      <w:r w:rsidRPr="00CA4E43">
        <w:rPr>
          <w:rFonts w:ascii="Times New Roman" w:hAnsi="Times New Roman"/>
        </w:rPr>
        <w:t>§ 6 ust. 1</w:t>
      </w:r>
      <w:r>
        <w:rPr>
          <w:rFonts w:ascii="Times New Roman" w:hAnsi="Times New Roman"/>
        </w:rPr>
        <w:t xml:space="preserve"> </w:t>
      </w:r>
      <w:r w:rsidRPr="006E7D49">
        <w:rPr>
          <w:rFonts w:ascii="Times New Roman" w:hAnsi="Times New Roman"/>
        </w:rPr>
        <w:t>nie ogranicza żadnych uprawnień Licencjodawcy przysługujących mu w razie naruszenia przez Licencjobiorcę niniejszej Licencji Publicznej.</w:t>
      </w:r>
    </w:p>
    <w:p w14:paraId="3E63F6A8" w14:textId="77777777" w:rsidR="0060038E" w:rsidRPr="00CA4E43" w:rsidRDefault="0060038E" w:rsidP="0060038E">
      <w:pPr>
        <w:pStyle w:val="Akapitzlist"/>
        <w:numPr>
          <w:ilvl w:val="0"/>
          <w:numId w:val="14"/>
        </w:numPr>
        <w:autoSpaceDE w:val="0"/>
        <w:autoSpaceDN w:val="0"/>
        <w:adjustRightInd w:val="0"/>
        <w:spacing w:after="0" w:line="360" w:lineRule="auto"/>
        <w:jc w:val="both"/>
        <w:rPr>
          <w:rFonts w:ascii="Times New Roman" w:hAnsi="Times New Roman"/>
        </w:rPr>
      </w:pPr>
      <w:r w:rsidRPr="00CA4E43">
        <w:rPr>
          <w:rFonts w:ascii="Times New Roman" w:hAnsi="Times New Roman"/>
        </w:rPr>
        <w:t>W razie wątpliwości, Licencjodawca może także oferować Utwór Licencjonowany na odrębnych warunkach, bądź przestać dystrybuować Utwór Licencjonowany w każdej chwili; nie prowadzi to jednak do wygaśnięcia niniejszej Licencji Publicznej.</w:t>
      </w:r>
    </w:p>
    <w:p w14:paraId="3E63F6A9" w14:textId="77777777" w:rsidR="0060038E" w:rsidRDefault="0060038E" w:rsidP="0060038E">
      <w:pPr>
        <w:pStyle w:val="Akapitzlist"/>
        <w:numPr>
          <w:ilvl w:val="0"/>
          <w:numId w:val="14"/>
        </w:numPr>
        <w:autoSpaceDE w:val="0"/>
        <w:autoSpaceDN w:val="0"/>
        <w:adjustRightInd w:val="0"/>
        <w:spacing w:after="0" w:line="360" w:lineRule="auto"/>
        <w:jc w:val="both"/>
        <w:rPr>
          <w:rFonts w:ascii="Times New Roman" w:hAnsi="Times New Roman"/>
        </w:rPr>
      </w:pPr>
      <w:r w:rsidRPr="00CA4E43">
        <w:rPr>
          <w:rFonts w:ascii="Times New Roman" w:hAnsi="Times New Roman"/>
        </w:rPr>
        <w:t>Paragrafy 1, 5, 6, 7 i 8 trwają również po wygaśnięciu niniejszej Licencji Publicznej.</w:t>
      </w:r>
    </w:p>
    <w:p w14:paraId="3E63F6AA" w14:textId="77777777" w:rsidR="0060038E" w:rsidRPr="00CA4E43" w:rsidRDefault="0060038E" w:rsidP="0060038E">
      <w:pPr>
        <w:autoSpaceDE w:val="0"/>
        <w:autoSpaceDN w:val="0"/>
        <w:adjustRightInd w:val="0"/>
        <w:spacing w:after="0" w:line="360" w:lineRule="auto"/>
        <w:jc w:val="both"/>
        <w:rPr>
          <w:rFonts w:ascii="Times New Roman" w:hAnsi="Times New Roman"/>
        </w:rPr>
      </w:pPr>
    </w:p>
    <w:p w14:paraId="3E63F6AB" w14:textId="77777777" w:rsidR="0060038E" w:rsidRPr="00CA4E43" w:rsidRDefault="0060038E" w:rsidP="0060038E">
      <w:pPr>
        <w:autoSpaceDE w:val="0"/>
        <w:autoSpaceDN w:val="0"/>
        <w:adjustRightInd w:val="0"/>
        <w:spacing w:after="0" w:line="360" w:lineRule="auto"/>
        <w:jc w:val="center"/>
        <w:rPr>
          <w:rFonts w:ascii="Times New Roman" w:hAnsi="Times New Roman"/>
          <w:b/>
        </w:rPr>
      </w:pPr>
      <w:r w:rsidRPr="00CA4E43">
        <w:rPr>
          <w:rFonts w:ascii="Times New Roman" w:hAnsi="Times New Roman"/>
          <w:b/>
        </w:rPr>
        <w:t>§ 7 – Inne Warunki.</w:t>
      </w:r>
    </w:p>
    <w:p w14:paraId="3E63F6AC" w14:textId="77777777" w:rsidR="0060038E" w:rsidRPr="00CA4E43" w:rsidRDefault="0060038E" w:rsidP="0060038E">
      <w:pPr>
        <w:pStyle w:val="Akapitzlist"/>
        <w:numPr>
          <w:ilvl w:val="0"/>
          <w:numId w:val="16"/>
        </w:numPr>
        <w:autoSpaceDE w:val="0"/>
        <w:autoSpaceDN w:val="0"/>
        <w:adjustRightInd w:val="0"/>
        <w:spacing w:after="0" w:line="360" w:lineRule="auto"/>
        <w:jc w:val="both"/>
        <w:rPr>
          <w:rFonts w:ascii="Times New Roman" w:hAnsi="Times New Roman"/>
        </w:rPr>
      </w:pPr>
      <w:r w:rsidRPr="00CA4E43">
        <w:rPr>
          <w:rFonts w:ascii="Times New Roman" w:hAnsi="Times New Roman"/>
        </w:rPr>
        <w:t>Licencjodawca nie jest związany żadnymi dodatkowymi lub zmienionymi warunkami zakomunikowanymi przez Licencjobiorcę, chyba że dosłownie wyrazi na to swoją zgodę.</w:t>
      </w:r>
    </w:p>
    <w:p w14:paraId="3E63F6AD" w14:textId="77777777" w:rsidR="0060038E" w:rsidRDefault="0060038E" w:rsidP="0060038E">
      <w:pPr>
        <w:pStyle w:val="Akapitzlist"/>
        <w:numPr>
          <w:ilvl w:val="0"/>
          <w:numId w:val="16"/>
        </w:numPr>
        <w:autoSpaceDE w:val="0"/>
        <w:autoSpaceDN w:val="0"/>
        <w:adjustRightInd w:val="0"/>
        <w:spacing w:after="0" w:line="360" w:lineRule="auto"/>
        <w:jc w:val="both"/>
        <w:rPr>
          <w:rFonts w:ascii="Times New Roman" w:hAnsi="Times New Roman"/>
        </w:rPr>
      </w:pPr>
      <w:r w:rsidRPr="00CA4E43">
        <w:rPr>
          <w:rFonts w:ascii="Times New Roman" w:hAnsi="Times New Roman"/>
        </w:rPr>
        <w:lastRenderedPageBreak/>
        <w:t>Jakiekolwiek ustalenia, porozumienia, umowy odnoszące się do Utworu Licencjonowanego, nie wyrażone w niniejszej Licencji Publicznej, nie stanowią jej postanowień i są od niej niezależne.</w:t>
      </w:r>
    </w:p>
    <w:p w14:paraId="3E63F6AE" w14:textId="77777777" w:rsidR="0060038E" w:rsidRPr="00082354" w:rsidRDefault="0060038E" w:rsidP="0060038E">
      <w:pPr>
        <w:autoSpaceDE w:val="0"/>
        <w:autoSpaceDN w:val="0"/>
        <w:adjustRightInd w:val="0"/>
        <w:spacing w:after="0" w:line="360" w:lineRule="auto"/>
        <w:jc w:val="both"/>
        <w:rPr>
          <w:rFonts w:ascii="Times New Roman" w:hAnsi="Times New Roman"/>
        </w:rPr>
      </w:pPr>
    </w:p>
    <w:p w14:paraId="3E63F6AF" w14:textId="77777777" w:rsidR="0060038E" w:rsidRPr="00CA4E43" w:rsidRDefault="0060038E" w:rsidP="0060038E">
      <w:pPr>
        <w:autoSpaceDE w:val="0"/>
        <w:autoSpaceDN w:val="0"/>
        <w:adjustRightInd w:val="0"/>
        <w:spacing w:after="0" w:line="360" w:lineRule="auto"/>
        <w:jc w:val="center"/>
        <w:rPr>
          <w:rFonts w:ascii="Times New Roman" w:hAnsi="Times New Roman"/>
          <w:b/>
        </w:rPr>
      </w:pPr>
      <w:r w:rsidRPr="00CA4E43">
        <w:rPr>
          <w:rFonts w:ascii="Times New Roman" w:hAnsi="Times New Roman"/>
          <w:b/>
        </w:rPr>
        <w:t>§ 8 – Wykładnia.</w:t>
      </w:r>
    </w:p>
    <w:p w14:paraId="3E63F6B0" w14:textId="77777777" w:rsidR="0060038E" w:rsidRPr="00082354" w:rsidRDefault="0060038E" w:rsidP="0060038E">
      <w:pPr>
        <w:pStyle w:val="Akapitzlist"/>
        <w:numPr>
          <w:ilvl w:val="0"/>
          <w:numId w:val="17"/>
        </w:numPr>
        <w:autoSpaceDE w:val="0"/>
        <w:autoSpaceDN w:val="0"/>
        <w:adjustRightInd w:val="0"/>
        <w:spacing w:after="0" w:line="360" w:lineRule="auto"/>
        <w:jc w:val="both"/>
        <w:rPr>
          <w:rFonts w:ascii="Times New Roman" w:hAnsi="Times New Roman"/>
        </w:rPr>
      </w:pPr>
      <w:r w:rsidRPr="00082354">
        <w:rPr>
          <w:rFonts w:ascii="Times New Roman" w:hAnsi="Times New Roman"/>
        </w:rPr>
        <w:t>W razie wątpliwości, niniejsza Licencja Publiczna nie zawęża, nie ogranicza, ani nie warunkuje jakiegokolwiek dozwolonego wykorzystania Utworu Licencjonowanego, mogącego odbywać się zgodnie z prawem bez zezwolenia wynikającego z niniejszej Licencji Publicznej, ani nie może być w ten sposób interpretowana.</w:t>
      </w:r>
    </w:p>
    <w:p w14:paraId="3E63F6B1" w14:textId="77777777" w:rsidR="0060038E" w:rsidRPr="00082354" w:rsidRDefault="0060038E" w:rsidP="0060038E">
      <w:pPr>
        <w:pStyle w:val="Akapitzlist"/>
        <w:numPr>
          <w:ilvl w:val="0"/>
          <w:numId w:val="17"/>
        </w:numPr>
        <w:autoSpaceDE w:val="0"/>
        <w:autoSpaceDN w:val="0"/>
        <w:adjustRightInd w:val="0"/>
        <w:spacing w:after="0" w:line="360" w:lineRule="auto"/>
        <w:jc w:val="both"/>
        <w:rPr>
          <w:rFonts w:ascii="Times New Roman" w:hAnsi="Times New Roman"/>
        </w:rPr>
      </w:pPr>
      <w:r w:rsidRPr="00082354">
        <w:rPr>
          <w:rFonts w:ascii="Times New Roman" w:hAnsi="Times New Roman"/>
        </w:rPr>
        <w:t>Jeżeli jakiekolwiek postanowienie niniejszej Licencji Publicznej uważa się za nieskuteczne, będzie ono automatycznie, na ile to tylko możliwe, w jak najmniejszym, koniecznym stopniu przekształcone tak, aby stało się skuteczne. Jeżeli postanowienie takie nie może zostać przekształcone, zostanie ono unieważnione bez wpływu na skuteczność pozostałych postanowień niniejszej Licencji Publicznej.</w:t>
      </w:r>
    </w:p>
    <w:p w14:paraId="3E63F6B2" w14:textId="77777777" w:rsidR="0060038E" w:rsidRPr="00082354" w:rsidRDefault="0060038E" w:rsidP="0060038E">
      <w:pPr>
        <w:pStyle w:val="Akapitzlist"/>
        <w:numPr>
          <w:ilvl w:val="0"/>
          <w:numId w:val="17"/>
        </w:numPr>
        <w:autoSpaceDE w:val="0"/>
        <w:autoSpaceDN w:val="0"/>
        <w:adjustRightInd w:val="0"/>
        <w:spacing w:after="0" w:line="360" w:lineRule="auto"/>
        <w:jc w:val="both"/>
        <w:rPr>
          <w:rFonts w:ascii="Times New Roman" w:hAnsi="Times New Roman"/>
        </w:rPr>
      </w:pPr>
      <w:r w:rsidRPr="00082354">
        <w:rPr>
          <w:rFonts w:ascii="Times New Roman" w:hAnsi="Times New Roman"/>
        </w:rPr>
        <w:t>Żadne postanowienie niniejszej Licencji Publicznej nie będzie uchylone, ani żadne naruszenie jej postanowień dozwolone, bez wyrażonej dosłownie zgody Licencjodawcy.</w:t>
      </w:r>
    </w:p>
    <w:p w14:paraId="3E63F6B3" w14:textId="77777777" w:rsidR="0060038E" w:rsidRPr="00082354" w:rsidRDefault="0060038E" w:rsidP="0060038E">
      <w:pPr>
        <w:pStyle w:val="Akapitzlist"/>
        <w:numPr>
          <w:ilvl w:val="0"/>
          <w:numId w:val="17"/>
        </w:numPr>
        <w:autoSpaceDE w:val="0"/>
        <w:autoSpaceDN w:val="0"/>
        <w:adjustRightInd w:val="0"/>
        <w:spacing w:after="0" w:line="360" w:lineRule="auto"/>
        <w:jc w:val="both"/>
        <w:rPr>
          <w:rFonts w:ascii="Times New Roman" w:hAnsi="Times New Roman"/>
        </w:rPr>
      </w:pPr>
      <w:r w:rsidRPr="00082354">
        <w:rPr>
          <w:rFonts w:ascii="Times New Roman" w:hAnsi="Times New Roman"/>
        </w:rPr>
        <w:t>Niniejsza Licencja Publiczna nie stanowi, ani nie może być interpretowana jako ograniczenie lub zrzeczenie się jakichkolwiek przywilejów Licencjodawcy lub Licencjobiorcy, w tym immunitetów procesowych względem jakiejkolwiek władzy jurysdykcyjnej.</w:t>
      </w:r>
    </w:p>
    <w:p w14:paraId="3E63F6B4" w14:textId="77777777" w:rsidR="00122C29" w:rsidRDefault="00122C29"/>
    <w:sectPr w:rsidR="00122C29" w:rsidSect="0082779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4D4F05"/>
    <w:multiLevelType w:val="hybridMultilevel"/>
    <w:tmpl w:val="69BA70F2"/>
    <w:lvl w:ilvl="0" w:tplc="04150019">
      <w:start w:val="1"/>
      <w:numFmt w:val="lowerLetter"/>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 w15:restartNumberingAfterBreak="0">
    <w:nsid w:val="0B463356"/>
    <w:multiLevelType w:val="hybridMultilevel"/>
    <w:tmpl w:val="9BE41C8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DA47306"/>
    <w:multiLevelType w:val="hybridMultilevel"/>
    <w:tmpl w:val="9F9CC916"/>
    <w:lvl w:ilvl="0" w:tplc="04150015">
      <w:start w:val="1"/>
      <w:numFmt w:val="upp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E7F474C"/>
    <w:multiLevelType w:val="hybridMultilevel"/>
    <w:tmpl w:val="E0387980"/>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4" w15:restartNumberingAfterBreak="0">
    <w:nsid w:val="19F45EA7"/>
    <w:multiLevelType w:val="hybridMultilevel"/>
    <w:tmpl w:val="CCE87314"/>
    <w:lvl w:ilvl="0" w:tplc="04150015">
      <w:start w:val="1"/>
      <w:numFmt w:val="upp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15:restartNumberingAfterBreak="0">
    <w:nsid w:val="30B00587"/>
    <w:multiLevelType w:val="hybridMultilevel"/>
    <w:tmpl w:val="6082E7A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3E8789A"/>
    <w:multiLevelType w:val="hybridMultilevel"/>
    <w:tmpl w:val="34506E7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83A55F2"/>
    <w:multiLevelType w:val="hybridMultilevel"/>
    <w:tmpl w:val="41141D46"/>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8500F40"/>
    <w:multiLevelType w:val="hybridMultilevel"/>
    <w:tmpl w:val="9296EF08"/>
    <w:lvl w:ilvl="0" w:tplc="C2642FA0">
      <w:start w:val="1"/>
      <w:numFmt w:val="lowerLetter"/>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9" w15:restartNumberingAfterBreak="0">
    <w:nsid w:val="3EB14B92"/>
    <w:multiLevelType w:val="hybridMultilevel"/>
    <w:tmpl w:val="8154F2FE"/>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40AC59BE"/>
    <w:multiLevelType w:val="hybridMultilevel"/>
    <w:tmpl w:val="D960F9A2"/>
    <w:lvl w:ilvl="0" w:tplc="0415000F">
      <w:start w:val="1"/>
      <w:numFmt w:val="decimal"/>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1" w15:restartNumberingAfterBreak="0">
    <w:nsid w:val="418D020E"/>
    <w:multiLevelType w:val="hybridMultilevel"/>
    <w:tmpl w:val="A3ACA86E"/>
    <w:lvl w:ilvl="0" w:tplc="04150015">
      <w:start w:val="1"/>
      <w:numFmt w:val="upp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421D0F44"/>
    <w:multiLevelType w:val="hybridMultilevel"/>
    <w:tmpl w:val="E9026E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436C36D5"/>
    <w:multiLevelType w:val="hybridMultilevel"/>
    <w:tmpl w:val="1BEA4AEE"/>
    <w:lvl w:ilvl="0" w:tplc="C2642FA0">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4" w15:restartNumberingAfterBreak="0">
    <w:nsid w:val="67295710"/>
    <w:multiLevelType w:val="hybridMultilevel"/>
    <w:tmpl w:val="6E0C41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67976566"/>
    <w:multiLevelType w:val="hybridMultilevel"/>
    <w:tmpl w:val="1DAEFF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7160500A"/>
    <w:multiLevelType w:val="hybridMultilevel"/>
    <w:tmpl w:val="CCE87314"/>
    <w:lvl w:ilvl="0" w:tplc="04150015">
      <w:start w:val="1"/>
      <w:numFmt w:val="upp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15"/>
  </w:num>
  <w:num w:numId="2">
    <w:abstractNumId w:val="9"/>
  </w:num>
  <w:num w:numId="3">
    <w:abstractNumId w:val="16"/>
  </w:num>
  <w:num w:numId="4">
    <w:abstractNumId w:val="6"/>
  </w:num>
  <w:num w:numId="5">
    <w:abstractNumId w:val="13"/>
  </w:num>
  <w:num w:numId="6">
    <w:abstractNumId w:val="0"/>
  </w:num>
  <w:num w:numId="7">
    <w:abstractNumId w:val="14"/>
  </w:num>
  <w:num w:numId="8">
    <w:abstractNumId w:val="4"/>
  </w:num>
  <w:num w:numId="9">
    <w:abstractNumId w:val="12"/>
  </w:num>
  <w:num w:numId="10">
    <w:abstractNumId w:val="8"/>
  </w:num>
  <w:num w:numId="11">
    <w:abstractNumId w:val="3"/>
  </w:num>
  <w:num w:numId="12">
    <w:abstractNumId w:val="7"/>
  </w:num>
  <w:num w:numId="13">
    <w:abstractNumId w:val="5"/>
  </w:num>
  <w:num w:numId="14">
    <w:abstractNumId w:val="1"/>
  </w:num>
  <w:num w:numId="15">
    <w:abstractNumId w:val="10"/>
  </w:num>
  <w:num w:numId="16">
    <w:abstractNumId w:val="2"/>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a1MDM0MjO2MDIztDRV0lEKTi0uzszPAykwrAUAIDLvSCwAAAA="/>
  </w:docVars>
  <w:rsids>
    <w:rsidRoot w:val="0060038E"/>
    <w:rsid w:val="001006B7"/>
    <w:rsid w:val="00122C29"/>
    <w:rsid w:val="003569DE"/>
    <w:rsid w:val="0060038E"/>
    <w:rsid w:val="007629C7"/>
    <w:rsid w:val="00792612"/>
    <w:rsid w:val="00913A78"/>
    <w:rsid w:val="00A0374A"/>
    <w:rsid w:val="00C532B8"/>
    <w:rsid w:val="1BBCD583"/>
    <w:rsid w:val="7D3D992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63F64F"/>
  <w15:docId w15:val="{1AB548AC-7C53-40A0-9204-ADA29D758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60038E"/>
    <w:pPr>
      <w:spacing w:after="100" w:afterAutospacing="1" w:line="240" w:lineRule="auto"/>
    </w:pPr>
    <w:rPr>
      <w:rFonts w:ascii="Calibri" w:eastAsia="Calibri" w:hAnsi="Calibri" w:cs="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60038E"/>
    <w:pPr>
      <w:spacing w:after="200" w:afterAutospacing="0" w:line="276" w:lineRule="auto"/>
      <w:ind w:left="720"/>
      <w:contextualSpacing/>
    </w:pPr>
    <w:rPr>
      <w:rFonts w:cs="Calibri"/>
    </w:rPr>
  </w:style>
  <w:style w:type="character" w:styleId="Hipercze">
    <w:name w:val="Hyperlink"/>
    <w:basedOn w:val="Domylnaczcionkaakapitu"/>
    <w:uiPriority w:val="99"/>
    <w:unhideWhenUsed/>
    <w:rsid w:val="0060038E"/>
    <w:rPr>
      <w:color w:val="0000FF" w:themeColor="hyperlink"/>
      <w:u w:val="single"/>
    </w:rPr>
  </w:style>
  <w:style w:type="character" w:styleId="Odwoaniedokomentarza">
    <w:name w:val="annotation reference"/>
    <w:basedOn w:val="Domylnaczcionkaakapitu"/>
    <w:uiPriority w:val="99"/>
    <w:semiHidden/>
    <w:unhideWhenUsed/>
    <w:rsid w:val="001006B7"/>
    <w:rPr>
      <w:sz w:val="16"/>
      <w:szCs w:val="16"/>
    </w:rPr>
  </w:style>
  <w:style w:type="paragraph" w:styleId="Tekstkomentarza">
    <w:name w:val="annotation text"/>
    <w:basedOn w:val="Normalny"/>
    <w:link w:val="TekstkomentarzaZnak"/>
    <w:uiPriority w:val="99"/>
    <w:unhideWhenUsed/>
    <w:rsid w:val="001006B7"/>
    <w:rPr>
      <w:sz w:val="20"/>
      <w:szCs w:val="20"/>
    </w:rPr>
  </w:style>
  <w:style w:type="character" w:customStyle="1" w:styleId="TekstkomentarzaZnak">
    <w:name w:val="Tekst komentarza Znak"/>
    <w:basedOn w:val="Domylnaczcionkaakapitu"/>
    <w:link w:val="Tekstkomentarza"/>
    <w:uiPriority w:val="99"/>
    <w:rsid w:val="001006B7"/>
    <w:rPr>
      <w:rFonts w:ascii="Calibri" w:eastAsia="Calibri" w:hAnsi="Calibri" w:cs="Times New Roman"/>
      <w:sz w:val="20"/>
      <w:szCs w:val="20"/>
    </w:rPr>
  </w:style>
  <w:style w:type="paragraph" w:styleId="Tematkomentarza">
    <w:name w:val="annotation subject"/>
    <w:basedOn w:val="Tekstkomentarza"/>
    <w:next w:val="Tekstkomentarza"/>
    <w:link w:val="TematkomentarzaZnak"/>
    <w:uiPriority w:val="99"/>
    <w:semiHidden/>
    <w:unhideWhenUsed/>
    <w:rsid w:val="001006B7"/>
    <w:rPr>
      <w:b/>
      <w:bCs/>
    </w:rPr>
  </w:style>
  <w:style w:type="character" w:customStyle="1" w:styleId="TematkomentarzaZnak">
    <w:name w:val="Temat komentarza Znak"/>
    <w:basedOn w:val="TekstkomentarzaZnak"/>
    <w:link w:val="Tematkomentarza"/>
    <w:uiPriority w:val="99"/>
    <w:semiHidden/>
    <w:rsid w:val="001006B7"/>
    <w:rPr>
      <w:rFonts w:ascii="Calibri" w:eastAsia="Calibri" w:hAnsi="Calibri" w:cs="Times New Roman"/>
      <w:b/>
      <w:bCs/>
      <w:sz w:val="20"/>
      <w:szCs w:val="20"/>
    </w:rPr>
  </w:style>
  <w:style w:type="paragraph" w:styleId="Tekstdymka">
    <w:name w:val="Balloon Text"/>
    <w:basedOn w:val="Normalny"/>
    <w:link w:val="TekstdymkaZnak"/>
    <w:uiPriority w:val="99"/>
    <w:semiHidden/>
    <w:unhideWhenUsed/>
    <w:rsid w:val="00C532B8"/>
    <w:pPr>
      <w:spacing w:after="0"/>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C532B8"/>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Pages>
  <Words>2353</Words>
  <Characters>14118</Characters>
  <Application>Microsoft Office Word</Application>
  <DocSecurity>0</DocSecurity>
  <Lines>117</Lines>
  <Paragraphs>3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6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 Grzelczak</dc:creator>
  <cp:lastModifiedBy>Rafał Smereka</cp:lastModifiedBy>
  <cp:revision>7</cp:revision>
  <cp:lastPrinted>2022-08-08T08:04:00Z</cp:lastPrinted>
  <dcterms:created xsi:type="dcterms:W3CDTF">2022-07-27T06:20:00Z</dcterms:created>
  <dcterms:modified xsi:type="dcterms:W3CDTF">2022-08-08T08:04:00Z</dcterms:modified>
</cp:coreProperties>
</file>